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7E78A3" w14:textId="77777777" w:rsidR="00666620" w:rsidRDefault="00666620" w:rsidP="009C53F7">
      <w:pPr>
        <w:spacing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666620">
        <w:rPr>
          <w:rFonts w:ascii="Times New Roman" w:hAnsi="Times New Roman" w:cs="Times New Roman"/>
          <w:sz w:val="28"/>
          <w:szCs w:val="28"/>
        </w:rPr>
        <w:t>Министерство цифрового развития, связи и массовых коммуникаций</w:t>
      </w:r>
    </w:p>
    <w:p w14:paraId="23BE6DB3" w14:textId="73516437" w:rsidR="009C53F7" w:rsidRDefault="009C53F7" w:rsidP="009C53F7">
      <w:pPr>
        <w:spacing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Ордена Трудового Красного Знамени федеральное государственное бюджетное </w:t>
      </w:r>
    </w:p>
    <w:p w14:paraId="5B833681" w14:textId="77777777" w:rsidR="009C53F7" w:rsidRDefault="009C53F7" w:rsidP="009C53F7">
      <w:pPr>
        <w:spacing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образовательное учреждение высшего образования </w:t>
      </w:r>
    </w:p>
    <w:p w14:paraId="53CEE1D5" w14:textId="77777777" w:rsidR="009C53F7" w:rsidRDefault="009C53F7" w:rsidP="009C53F7">
      <w:pPr>
        <w:spacing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«Московский технический университет связи и информатики»</w:t>
      </w:r>
    </w:p>
    <w:p w14:paraId="42BA8298" w14:textId="77777777" w:rsidR="009C53F7" w:rsidRDefault="009C53F7" w:rsidP="009C53F7">
      <w:pPr>
        <w:spacing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0830CF5F" w14:textId="362B7AE8" w:rsidR="009C53F7" w:rsidRDefault="00666620" w:rsidP="009C53F7">
      <w:pPr>
        <w:spacing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Кафедра </w:t>
      </w:r>
      <w:r w:rsidR="009C53F7">
        <w:rPr>
          <w:rFonts w:ascii="Times New Roman" w:hAnsi="Times New Roman" w:cs="Times New Roman"/>
          <w:sz w:val="28"/>
          <w:szCs w:val="28"/>
        </w:rPr>
        <w:t>Математической кибернетики и информационных технологий</w:t>
      </w:r>
    </w:p>
    <w:p w14:paraId="5390344C" w14:textId="77777777" w:rsidR="009C53F7" w:rsidRDefault="009C53F7" w:rsidP="009C53F7">
      <w:pPr>
        <w:spacing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E3317B5" w14:textId="77777777" w:rsidR="009C53F7" w:rsidRDefault="009C53F7" w:rsidP="009C53F7">
      <w:pPr>
        <w:spacing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69215B42" w14:textId="77777777" w:rsidR="009C53F7" w:rsidRDefault="009C53F7" w:rsidP="009C53F7">
      <w:pPr>
        <w:spacing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3FB6F162" w14:textId="1155874B" w:rsidR="009C53F7" w:rsidRPr="000B2584" w:rsidRDefault="009C53F7" w:rsidP="009C53F7">
      <w:pPr>
        <w:spacing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Отчёт по лабораторной работе № </w:t>
      </w:r>
      <w:r w:rsidR="00AF55FB">
        <w:rPr>
          <w:rFonts w:ascii="Times New Roman" w:hAnsi="Times New Roman" w:cs="Times New Roman"/>
          <w:sz w:val="28"/>
          <w:szCs w:val="28"/>
        </w:rPr>
        <w:t>1</w:t>
      </w:r>
    </w:p>
    <w:p w14:paraId="6857007C" w14:textId="4063C6DC" w:rsidR="009C53F7" w:rsidRDefault="009C53F7" w:rsidP="009C53F7">
      <w:pPr>
        <w:spacing w:before="24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«</w:t>
      </w:r>
      <w:r w:rsidR="000B2584" w:rsidRPr="00E549AC">
        <w:rPr>
          <w:rFonts w:ascii="Times New Roman" w:hAnsi="Times New Roman" w:cs="Times New Roman"/>
          <w:sz w:val="28"/>
          <w:szCs w:val="28"/>
        </w:rPr>
        <w:t>Методы сортировки</w:t>
      </w:r>
      <w:r>
        <w:rPr>
          <w:rFonts w:ascii="Times New Roman" w:hAnsi="Times New Roman" w:cs="Times New Roman"/>
          <w:sz w:val="28"/>
          <w:szCs w:val="28"/>
        </w:rPr>
        <w:t>»</w:t>
      </w:r>
    </w:p>
    <w:p w14:paraId="6CBA849D" w14:textId="2E32E553" w:rsidR="009C53F7" w:rsidRDefault="009C53F7" w:rsidP="009C53F7">
      <w:pPr>
        <w:spacing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о дисциплине «</w:t>
      </w:r>
      <w:r w:rsidR="000B2584">
        <w:rPr>
          <w:rFonts w:ascii="Times New Roman" w:hAnsi="Times New Roman" w:cs="Times New Roman"/>
          <w:sz w:val="28"/>
          <w:szCs w:val="28"/>
        </w:rPr>
        <w:t>Структуры и алгоритмы обработки данных</w:t>
      </w:r>
      <w:r>
        <w:rPr>
          <w:rFonts w:ascii="Times New Roman" w:hAnsi="Times New Roman" w:cs="Times New Roman"/>
          <w:sz w:val="28"/>
          <w:szCs w:val="28"/>
        </w:rPr>
        <w:t>»</w:t>
      </w:r>
    </w:p>
    <w:p w14:paraId="4A7E66A2" w14:textId="77777777" w:rsidR="009C53F7" w:rsidRDefault="009C53F7" w:rsidP="009C53F7">
      <w:pPr>
        <w:spacing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6E342865" w14:textId="77777777" w:rsidR="009C53F7" w:rsidRDefault="009C53F7" w:rsidP="009C53F7">
      <w:pPr>
        <w:spacing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61FE98D6" w14:textId="77777777" w:rsidR="009C53F7" w:rsidRDefault="009C53F7" w:rsidP="009C53F7">
      <w:pPr>
        <w:spacing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7F3A242D" w14:textId="2BF2EC97" w:rsidR="009C53F7" w:rsidRDefault="009C53F7" w:rsidP="009C53F7">
      <w:pPr>
        <w:spacing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216B20BE" w14:textId="182D57AF" w:rsidR="00E6038C" w:rsidRDefault="00E6038C" w:rsidP="009C53F7">
      <w:pPr>
        <w:spacing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1E89922B" w14:textId="77777777" w:rsidR="00E6038C" w:rsidRDefault="00E6038C" w:rsidP="009C53F7">
      <w:pPr>
        <w:spacing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748ADBC3" w14:textId="77777777" w:rsidR="009C53F7" w:rsidRDefault="009C53F7" w:rsidP="009C53F7">
      <w:pPr>
        <w:spacing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0E1DCD24" w14:textId="77777777" w:rsidR="009C53F7" w:rsidRDefault="009C53F7" w:rsidP="009C53F7">
      <w:pPr>
        <w:spacing w:line="360" w:lineRule="auto"/>
        <w:ind w:left="4956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Выполнил: студент группы БВТ1902</w:t>
      </w:r>
    </w:p>
    <w:p w14:paraId="29D2BCF3" w14:textId="59B41F5B" w:rsidR="009C53F7" w:rsidRDefault="00065D3C" w:rsidP="00E6038C">
      <w:pPr>
        <w:spacing w:after="0" w:line="360" w:lineRule="auto"/>
        <w:ind w:left="4956"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Холмовский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Олег Васильевич</w:t>
      </w:r>
    </w:p>
    <w:p w14:paraId="4B96E29E" w14:textId="75166224" w:rsidR="006119D5" w:rsidRDefault="006119D5" w:rsidP="009C53F7"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76BFF024" w14:textId="3C6C9907" w:rsidR="0073361B" w:rsidRDefault="0073361B" w:rsidP="009C53F7"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2D377670" w14:textId="43C778CF" w:rsidR="0073361B" w:rsidRDefault="0073361B" w:rsidP="009C53F7"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750CF159" w14:textId="77777777" w:rsidR="0073361B" w:rsidRDefault="0073361B" w:rsidP="009C53F7"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2F08CF91" w14:textId="000FCC77" w:rsidR="00D57F3D" w:rsidRDefault="00D57F3D" w:rsidP="009C53F7"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5169E1F4" w14:textId="77777777" w:rsidR="006119D5" w:rsidRDefault="009C53F7" w:rsidP="009C53F7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Москва</w:t>
      </w:r>
    </w:p>
    <w:p w14:paraId="5FA8E401" w14:textId="1CFDD891" w:rsidR="008F56BC" w:rsidRDefault="009C53F7" w:rsidP="009C53F7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02</w:t>
      </w:r>
      <w:r w:rsidR="00E6038C">
        <w:rPr>
          <w:rFonts w:ascii="Times New Roman" w:hAnsi="Times New Roman" w:cs="Times New Roman"/>
          <w:sz w:val="28"/>
          <w:szCs w:val="28"/>
        </w:rPr>
        <w:t>1</w:t>
      </w:r>
    </w:p>
    <w:p w14:paraId="43AAEED7" w14:textId="75F5AF49" w:rsidR="00FA73DF" w:rsidRDefault="00BE44F2" w:rsidP="00EE6A25">
      <w:pPr>
        <w:ind w:left="-284" w:firstLine="568"/>
        <w:jc w:val="center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Cs/>
          <w:sz w:val="28"/>
          <w:szCs w:val="28"/>
        </w:rPr>
        <w:lastRenderedPageBreak/>
        <w:t>Задание</w:t>
      </w:r>
    </w:p>
    <w:p w14:paraId="7F5C9807" w14:textId="67AA81A5" w:rsidR="00FA73DF" w:rsidRPr="005D4DBA" w:rsidRDefault="00FA73DF" w:rsidP="00FA73DF">
      <w:pPr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Cs/>
          <w:noProof/>
          <w:sz w:val="28"/>
          <w:szCs w:val="28"/>
        </w:rPr>
        <w:drawing>
          <wp:inline distT="0" distB="0" distL="0" distR="0" wp14:anchorId="133C81CB" wp14:editId="43ABD2BE">
            <wp:extent cx="5940425" cy="5395595"/>
            <wp:effectExtent l="0" t="0" r="3175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5395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363A0" w14:textId="77777777" w:rsidR="005D0155" w:rsidRPr="00D7528B" w:rsidRDefault="00570F73" w:rsidP="00300EE1">
      <w:pPr>
        <w:keepNext/>
        <w:keepLines/>
        <w:spacing w:before="240" w:after="0"/>
        <w:jc w:val="center"/>
        <w:outlineLvl w:val="0"/>
        <w:rPr>
          <w:rFonts w:ascii="Times New Roman" w:eastAsia="Times New Roman" w:hAnsi="Times New Roman" w:cs="Times New Roman"/>
          <w:sz w:val="28"/>
          <w:szCs w:val="28"/>
          <w:lang w:val="en-US"/>
        </w:rPr>
      </w:pPr>
      <w:bookmarkStart w:id="0" w:name="_Toc70027541"/>
      <w:r>
        <w:rPr>
          <w:rFonts w:ascii="Times New Roman" w:eastAsia="Times New Roman" w:hAnsi="Times New Roman" w:cs="Times New Roman"/>
          <w:sz w:val="28"/>
          <w:szCs w:val="28"/>
        </w:rPr>
        <w:t>Код</w:t>
      </w:r>
      <w:r w:rsidRPr="00D7528B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программы</w:t>
      </w:r>
      <w:bookmarkStart w:id="1" w:name="_Toc70027542"/>
      <w:bookmarkEnd w:id="0"/>
    </w:p>
    <w:p w14:paraId="01CF45FF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cons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>createMatrix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(m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50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, n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50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, min_limit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-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250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, max_limit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1000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)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&gt;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{</w:t>
      </w:r>
    </w:p>
    <w:p w14:paraId="07BCF738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le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matrix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[];</w:t>
      </w:r>
    </w:p>
    <w:p w14:paraId="7764DFEE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</w:t>
      </w:r>
      <w:r w:rsidRPr="00D7528B">
        <w:rPr>
          <w:rFonts w:ascii="JetBrains Mono" w:eastAsia="Times New Roman" w:hAnsi="JetBrains Mono" w:cs="Times New Roman"/>
          <w:i/>
          <w:iCs/>
          <w:color w:val="FB4934"/>
          <w:sz w:val="20"/>
          <w:szCs w:val="20"/>
          <w:lang w:val="en-RU" w:eastAsia="en-GB"/>
        </w:rPr>
        <w:t>for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(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le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i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0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; i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&lt;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m; i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++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) {</w:t>
      </w:r>
    </w:p>
    <w:p w14:paraId="73EFB452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matrix[i]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[];</w:t>
      </w:r>
    </w:p>
    <w:p w14:paraId="4DE59D0F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</w:t>
      </w:r>
      <w:r w:rsidRPr="00D7528B">
        <w:rPr>
          <w:rFonts w:ascii="JetBrains Mono" w:eastAsia="Times New Roman" w:hAnsi="JetBrains Mono" w:cs="Times New Roman"/>
          <w:i/>
          <w:iCs/>
          <w:color w:val="FB4934"/>
          <w:sz w:val="20"/>
          <w:szCs w:val="20"/>
          <w:lang w:val="en-RU" w:eastAsia="en-GB"/>
        </w:rPr>
        <w:t>for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(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le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j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0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; j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&lt;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n; j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++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) {</w:t>
      </w:r>
    </w:p>
    <w:p w14:paraId="7CC7183F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  matrix[i][j]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</w:p>
    <w:p w14:paraId="7CFA13E2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   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Math</w:t>
      </w:r>
      <w:r w:rsidRPr="00D7528B">
        <w:rPr>
          <w:rFonts w:ascii="JetBrains Mono" w:eastAsia="Times New Roman" w:hAnsi="JetBrains Mono" w:cs="Times New Roman"/>
          <w:color w:val="928374"/>
          <w:sz w:val="20"/>
          <w:szCs w:val="20"/>
          <w:lang w:val="en-RU" w:eastAsia="en-GB"/>
        </w:rPr>
        <w:t>.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>floor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(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Math</w:t>
      </w:r>
      <w:r w:rsidRPr="00D7528B">
        <w:rPr>
          <w:rFonts w:ascii="JetBrains Mono" w:eastAsia="Times New Roman" w:hAnsi="JetBrains Mono" w:cs="Times New Roman"/>
          <w:color w:val="928374"/>
          <w:sz w:val="20"/>
          <w:szCs w:val="20"/>
          <w:lang w:val="en-RU" w:eastAsia="en-GB"/>
        </w:rPr>
        <w:t>.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>random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()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*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(max_limit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-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min_limit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+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1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))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+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min_limit;</w:t>
      </w:r>
    </w:p>
    <w:p w14:paraId="20D9ADA1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}</w:t>
      </w:r>
    </w:p>
    <w:p w14:paraId="59E6BBF3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}</w:t>
      </w:r>
    </w:p>
    <w:p w14:paraId="03C5378B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</w:t>
      </w:r>
      <w:r w:rsidRPr="00D7528B">
        <w:rPr>
          <w:rFonts w:ascii="JetBrains Mono" w:eastAsia="Times New Roman" w:hAnsi="JetBrains Mono" w:cs="Times New Roman"/>
          <w:i/>
          <w:iCs/>
          <w:color w:val="FB4934"/>
          <w:sz w:val="20"/>
          <w:szCs w:val="20"/>
          <w:lang w:val="en-RU" w:eastAsia="en-GB"/>
        </w:rPr>
        <w:t>return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matrix;</w:t>
      </w:r>
    </w:p>
    <w:p w14:paraId="3FF06FF1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};</w:t>
      </w:r>
    </w:p>
    <w:p w14:paraId="06033CFB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</w:p>
    <w:p w14:paraId="45472726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cons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>selectionSor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(matrix)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&gt;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{</w:t>
      </w:r>
    </w:p>
    <w:p w14:paraId="55B5BEF6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console</w:t>
      </w:r>
      <w:r w:rsidRPr="00D7528B">
        <w:rPr>
          <w:rFonts w:ascii="JetBrains Mono" w:eastAsia="Times New Roman" w:hAnsi="JetBrains Mono" w:cs="Times New Roman"/>
          <w:color w:val="928374"/>
          <w:sz w:val="20"/>
          <w:szCs w:val="20"/>
          <w:lang w:val="en-RU" w:eastAsia="en-GB"/>
        </w:rPr>
        <w:t>.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>log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(</w:t>
      </w:r>
      <w:r w:rsidRPr="00D7528B">
        <w:rPr>
          <w:rFonts w:ascii="JetBrains Mono" w:eastAsia="Times New Roman" w:hAnsi="JetBrains Mono" w:cs="Times New Roman"/>
          <w:color w:val="FABD2F"/>
          <w:sz w:val="20"/>
          <w:szCs w:val="20"/>
          <w:lang w:val="en-RU" w:eastAsia="en-GB"/>
        </w:rPr>
        <w:t>'old matrix selectionSort:'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, matrix);</w:t>
      </w:r>
    </w:p>
    <w:p w14:paraId="386BBB42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le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newMatrix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[];</w:t>
      </w:r>
    </w:p>
    <w:p w14:paraId="17FBAF4A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lastRenderedPageBreak/>
        <w:t xml:space="preserve">  </w:t>
      </w:r>
      <w:r w:rsidRPr="00D7528B">
        <w:rPr>
          <w:rFonts w:ascii="JetBrains Mono" w:eastAsia="Times New Roman" w:hAnsi="JetBrains Mono" w:cs="Times New Roman"/>
          <w:i/>
          <w:iCs/>
          <w:color w:val="FB4934"/>
          <w:sz w:val="20"/>
          <w:szCs w:val="20"/>
          <w:lang w:val="en-RU" w:eastAsia="en-GB"/>
        </w:rPr>
        <w:t>for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(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le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z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0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; z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&lt;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matrix</w:t>
      </w:r>
      <w:r w:rsidRPr="00D7528B">
        <w:rPr>
          <w:rFonts w:ascii="JetBrains Mono" w:eastAsia="Times New Roman" w:hAnsi="JetBrains Mono" w:cs="Times New Roman"/>
          <w:color w:val="928374"/>
          <w:sz w:val="20"/>
          <w:szCs w:val="20"/>
          <w:lang w:val="en-RU" w:eastAsia="en-GB"/>
        </w:rPr>
        <w:t>.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length; z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++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) {</w:t>
      </w:r>
    </w:p>
    <w:p w14:paraId="2D807B55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</w:t>
      </w:r>
      <w:r w:rsidRPr="00D7528B">
        <w:rPr>
          <w:rFonts w:ascii="JetBrains Mono" w:eastAsia="Times New Roman" w:hAnsi="JetBrains Mono" w:cs="Times New Roman"/>
          <w:i/>
          <w:iCs/>
          <w:color w:val="FB4934"/>
          <w:sz w:val="20"/>
          <w:szCs w:val="20"/>
          <w:lang w:val="en-RU" w:eastAsia="en-GB"/>
        </w:rPr>
        <w:t>for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(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le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i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0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; i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&lt;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matrix[z]</w:t>
      </w:r>
      <w:r w:rsidRPr="00D7528B">
        <w:rPr>
          <w:rFonts w:ascii="JetBrains Mono" w:eastAsia="Times New Roman" w:hAnsi="JetBrains Mono" w:cs="Times New Roman"/>
          <w:color w:val="928374"/>
          <w:sz w:val="20"/>
          <w:szCs w:val="20"/>
          <w:lang w:val="en-RU" w:eastAsia="en-GB"/>
        </w:rPr>
        <w:t>.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length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-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1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; i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++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) {</w:t>
      </w:r>
    </w:p>
    <w:p w14:paraId="3508305D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 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le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indexMin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i;</w:t>
      </w:r>
    </w:p>
    <w:p w14:paraId="16343A60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  </w:t>
      </w:r>
      <w:r w:rsidRPr="00D7528B">
        <w:rPr>
          <w:rFonts w:ascii="JetBrains Mono" w:eastAsia="Times New Roman" w:hAnsi="JetBrains Mono" w:cs="Times New Roman"/>
          <w:i/>
          <w:iCs/>
          <w:color w:val="FB4934"/>
          <w:sz w:val="20"/>
          <w:szCs w:val="20"/>
          <w:lang w:val="en-RU" w:eastAsia="en-GB"/>
        </w:rPr>
        <w:t>for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(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le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j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i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+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1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; j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&lt;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matrix[z]</w:t>
      </w:r>
      <w:r w:rsidRPr="00D7528B">
        <w:rPr>
          <w:rFonts w:ascii="JetBrains Mono" w:eastAsia="Times New Roman" w:hAnsi="JetBrains Mono" w:cs="Times New Roman"/>
          <w:color w:val="928374"/>
          <w:sz w:val="20"/>
          <w:szCs w:val="20"/>
          <w:lang w:val="en-RU" w:eastAsia="en-GB"/>
        </w:rPr>
        <w:t>.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length; j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++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) {</w:t>
      </w:r>
    </w:p>
    <w:p w14:paraId="6CB03F80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    </w:t>
      </w:r>
      <w:r w:rsidRPr="00D7528B">
        <w:rPr>
          <w:rFonts w:ascii="JetBrains Mono" w:eastAsia="Times New Roman" w:hAnsi="JetBrains Mono" w:cs="Times New Roman"/>
          <w:i/>
          <w:iCs/>
          <w:color w:val="FB4934"/>
          <w:sz w:val="20"/>
          <w:szCs w:val="20"/>
          <w:lang w:val="en-RU" w:eastAsia="en-GB"/>
        </w:rPr>
        <w:t>if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(matrix[z][indexMin]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&gt;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matrix[z][j]) {</w:t>
      </w:r>
    </w:p>
    <w:p w14:paraId="40810E68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      indexMin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j;</w:t>
      </w:r>
    </w:p>
    <w:p w14:paraId="32127DD4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    }</w:t>
      </w:r>
    </w:p>
    <w:p w14:paraId="0A7203E3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  }</w:t>
      </w:r>
    </w:p>
    <w:p w14:paraId="530BD515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  </w:t>
      </w:r>
      <w:r w:rsidRPr="00D7528B">
        <w:rPr>
          <w:rFonts w:ascii="JetBrains Mono" w:eastAsia="Times New Roman" w:hAnsi="JetBrains Mono" w:cs="Times New Roman"/>
          <w:i/>
          <w:iCs/>
          <w:color w:val="FB4934"/>
          <w:sz w:val="20"/>
          <w:szCs w:val="20"/>
          <w:lang w:val="en-RU" w:eastAsia="en-GB"/>
        </w:rPr>
        <w:t>if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(indexMin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!=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i) {</w:t>
      </w:r>
    </w:p>
    <w:p w14:paraId="07FA7A9F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    [matrix[z][i], matrix[z][indexMin]]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[</w:t>
      </w:r>
    </w:p>
    <w:p w14:paraId="2F3EE022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      matrix[z][indexMin],</w:t>
      </w:r>
    </w:p>
    <w:p w14:paraId="1A293EF0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      matrix[z][i],</w:t>
      </w:r>
    </w:p>
    <w:p w14:paraId="3B6034B6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    ];</w:t>
      </w:r>
    </w:p>
    <w:p w14:paraId="74D2F471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  }</w:t>
      </w:r>
    </w:p>
    <w:p w14:paraId="5BF89A72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}</w:t>
      </w:r>
    </w:p>
    <w:p w14:paraId="6B49E9F1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newMatrix[z]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matrix[z];</w:t>
      </w:r>
    </w:p>
    <w:p w14:paraId="0DA0BD49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}</w:t>
      </w:r>
    </w:p>
    <w:p w14:paraId="6A8A6160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</w:t>
      </w:r>
      <w:r w:rsidRPr="00D7528B">
        <w:rPr>
          <w:rFonts w:ascii="JetBrains Mono" w:eastAsia="Times New Roman" w:hAnsi="JetBrains Mono" w:cs="Times New Roman"/>
          <w:i/>
          <w:iCs/>
          <w:color w:val="FB4934"/>
          <w:sz w:val="20"/>
          <w:szCs w:val="20"/>
          <w:lang w:val="en-RU" w:eastAsia="en-GB"/>
        </w:rPr>
        <w:t>return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newMatrix;</w:t>
      </w:r>
    </w:p>
    <w:p w14:paraId="59C68121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};</w:t>
      </w:r>
    </w:p>
    <w:p w14:paraId="2F54C65A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</w:p>
    <w:p w14:paraId="624A2BBB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cons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>insertionSor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(matrix)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&gt;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{</w:t>
      </w:r>
    </w:p>
    <w:p w14:paraId="527C983F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console</w:t>
      </w:r>
      <w:r w:rsidRPr="00D7528B">
        <w:rPr>
          <w:rFonts w:ascii="JetBrains Mono" w:eastAsia="Times New Roman" w:hAnsi="JetBrains Mono" w:cs="Times New Roman"/>
          <w:color w:val="928374"/>
          <w:sz w:val="20"/>
          <w:szCs w:val="20"/>
          <w:lang w:val="en-RU" w:eastAsia="en-GB"/>
        </w:rPr>
        <w:t>.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>log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(</w:t>
      </w:r>
      <w:r w:rsidRPr="00D7528B">
        <w:rPr>
          <w:rFonts w:ascii="JetBrains Mono" w:eastAsia="Times New Roman" w:hAnsi="JetBrains Mono" w:cs="Times New Roman"/>
          <w:color w:val="FABD2F"/>
          <w:sz w:val="20"/>
          <w:szCs w:val="20"/>
          <w:lang w:val="en-RU" w:eastAsia="en-GB"/>
        </w:rPr>
        <w:t>'old matrix insertionSort:'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, matrix);</w:t>
      </w:r>
    </w:p>
    <w:p w14:paraId="10E997A2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le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newMatrix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[];</w:t>
      </w:r>
    </w:p>
    <w:p w14:paraId="6C6AE728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</w:t>
      </w:r>
      <w:r w:rsidRPr="00D7528B">
        <w:rPr>
          <w:rFonts w:ascii="JetBrains Mono" w:eastAsia="Times New Roman" w:hAnsi="JetBrains Mono" w:cs="Times New Roman"/>
          <w:i/>
          <w:iCs/>
          <w:color w:val="FB4934"/>
          <w:sz w:val="20"/>
          <w:szCs w:val="20"/>
          <w:lang w:val="en-RU" w:eastAsia="en-GB"/>
        </w:rPr>
        <w:t>for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(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le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z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0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; z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&lt;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matrix</w:t>
      </w:r>
      <w:r w:rsidRPr="00D7528B">
        <w:rPr>
          <w:rFonts w:ascii="JetBrains Mono" w:eastAsia="Times New Roman" w:hAnsi="JetBrains Mono" w:cs="Times New Roman"/>
          <w:color w:val="928374"/>
          <w:sz w:val="20"/>
          <w:szCs w:val="20"/>
          <w:lang w:val="en-RU" w:eastAsia="en-GB"/>
        </w:rPr>
        <w:t>.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length; z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++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) {</w:t>
      </w:r>
    </w:p>
    <w:p w14:paraId="5C32EA68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</w:t>
      </w:r>
      <w:r w:rsidRPr="00D7528B">
        <w:rPr>
          <w:rFonts w:ascii="JetBrains Mono" w:eastAsia="Times New Roman" w:hAnsi="JetBrains Mono" w:cs="Times New Roman"/>
          <w:i/>
          <w:iCs/>
          <w:color w:val="FB4934"/>
          <w:sz w:val="20"/>
          <w:szCs w:val="20"/>
          <w:lang w:val="en-RU" w:eastAsia="en-GB"/>
        </w:rPr>
        <w:t>for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(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le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i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1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; i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&lt;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matrix[z]</w:t>
      </w:r>
      <w:r w:rsidRPr="00D7528B">
        <w:rPr>
          <w:rFonts w:ascii="JetBrains Mono" w:eastAsia="Times New Roman" w:hAnsi="JetBrains Mono" w:cs="Times New Roman"/>
          <w:color w:val="928374"/>
          <w:sz w:val="20"/>
          <w:szCs w:val="20"/>
          <w:lang w:val="en-RU" w:eastAsia="en-GB"/>
        </w:rPr>
        <w:t>.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length; i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++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) {</w:t>
      </w:r>
    </w:p>
    <w:p w14:paraId="285781CE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 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cons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current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matrix[z][i];</w:t>
      </w:r>
    </w:p>
    <w:p w14:paraId="401B9680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 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le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j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i;</w:t>
      </w:r>
    </w:p>
    <w:p w14:paraId="7D697E18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  </w:t>
      </w:r>
      <w:r w:rsidRPr="00D7528B">
        <w:rPr>
          <w:rFonts w:ascii="JetBrains Mono" w:eastAsia="Times New Roman" w:hAnsi="JetBrains Mono" w:cs="Times New Roman"/>
          <w:i/>
          <w:iCs/>
          <w:color w:val="FB4934"/>
          <w:sz w:val="20"/>
          <w:szCs w:val="20"/>
          <w:lang w:val="en-RU" w:eastAsia="en-GB"/>
        </w:rPr>
        <w:t>while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(j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&gt;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0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&amp;&amp;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matrix[z][j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-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1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]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&gt;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current) {</w:t>
      </w:r>
    </w:p>
    <w:p w14:paraId="53175781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    matrix[z][j]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matrix[z][j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-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1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];</w:t>
      </w:r>
    </w:p>
    <w:p w14:paraId="4184C236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    j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--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;</w:t>
      </w:r>
    </w:p>
    <w:p w14:paraId="1D1B5CFF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  }</w:t>
      </w:r>
    </w:p>
    <w:p w14:paraId="3DCB7223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  matrix[z][j]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current;</w:t>
      </w:r>
    </w:p>
    <w:p w14:paraId="40E677D7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}</w:t>
      </w:r>
    </w:p>
    <w:p w14:paraId="649045C0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newMatrix[z]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matrix[z];</w:t>
      </w:r>
    </w:p>
    <w:p w14:paraId="0DD0BE01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}</w:t>
      </w:r>
    </w:p>
    <w:p w14:paraId="1C15EB61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</w:t>
      </w:r>
      <w:r w:rsidRPr="00D7528B">
        <w:rPr>
          <w:rFonts w:ascii="JetBrains Mono" w:eastAsia="Times New Roman" w:hAnsi="JetBrains Mono" w:cs="Times New Roman"/>
          <w:i/>
          <w:iCs/>
          <w:color w:val="FB4934"/>
          <w:sz w:val="20"/>
          <w:szCs w:val="20"/>
          <w:lang w:val="en-RU" w:eastAsia="en-GB"/>
        </w:rPr>
        <w:t>return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newMatrix;</w:t>
      </w:r>
    </w:p>
    <w:p w14:paraId="0FF3B8DD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};</w:t>
      </w:r>
    </w:p>
    <w:p w14:paraId="1407BAD9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</w:p>
    <w:p w14:paraId="0797D207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cons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>bubbleSor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(matrix)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&gt;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{</w:t>
      </w:r>
    </w:p>
    <w:p w14:paraId="66611D0C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console</w:t>
      </w:r>
      <w:r w:rsidRPr="00D7528B">
        <w:rPr>
          <w:rFonts w:ascii="JetBrains Mono" w:eastAsia="Times New Roman" w:hAnsi="JetBrains Mono" w:cs="Times New Roman"/>
          <w:color w:val="928374"/>
          <w:sz w:val="20"/>
          <w:szCs w:val="20"/>
          <w:lang w:val="en-RU" w:eastAsia="en-GB"/>
        </w:rPr>
        <w:t>.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>log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(</w:t>
      </w:r>
      <w:r w:rsidRPr="00D7528B">
        <w:rPr>
          <w:rFonts w:ascii="JetBrains Mono" w:eastAsia="Times New Roman" w:hAnsi="JetBrains Mono" w:cs="Times New Roman"/>
          <w:color w:val="FABD2F"/>
          <w:sz w:val="20"/>
          <w:szCs w:val="20"/>
          <w:lang w:val="en-RU" w:eastAsia="en-GB"/>
        </w:rPr>
        <w:t>'old matrix bubbleSort:'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, matrix);</w:t>
      </w:r>
    </w:p>
    <w:p w14:paraId="36A452A4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le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newMatrix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[];</w:t>
      </w:r>
    </w:p>
    <w:p w14:paraId="59032C07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</w:t>
      </w:r>
      <w:r w:rsidRPr="00D7528B">
        <w:rPr>
          <w:rFonts w:ascii="JetBrains Mono" w:eastAsia="Times New Roman" w:hAnsi="JetBrains Mono" w:cs="Times New Roman"/>
          <w:i/>
          <w:iCs/>
          <w:color w:val="FB4934"/>
          <w:sz w:val="20"/>
          <w:szCs w:val="20"/>
          <w:lang w:val="en-RU" w:eastAsia="en-GB"/>
        </w:rPr>
        <w:t>for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(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le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z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0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; z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&lt;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matrix</w:t>
      </w:r>
      <w:r w:rsidRPr="00D7528B">
        <w:rPr>
          <w:rFonts w:ascii="JetBrains Mono" w:eastAsia="Times New Roman" w:hAnsi="JetBrains Mono" w:cs="Times New Roman"/>
          <w:color w:val="928374"/>
          <w:sz w:val="20"/>
          <w:szCs w:val="20"/>
          <w:lang w:val="en-RU" w:eastAsia="en-GB"/>
        </w:rPr>
        <w:t>.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length; z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++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) {</w:t>
      </w:r>
    </w:p>
    <w:p w14:paraId="69BCE933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le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swapped;</w:t>
      </w:r>
    </w:p>
    <w:p w14:paraId="0F4B2F82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</w:t>
      </w:r>
      <w:r w:rsidRPr="00D7528B">
        <w:rPr>
          <w:rFonts w:ascii="JetBrains Mono" w:eastAsia="Times New Roman" w:hAnsi="JetBrains Mono" w:cs="Times New Roman"/>
          <w:i/>
          <w:iCs/>
          <w:color w:val="FB4934"/>
          <w:sz w:val="20"/>
          <w:szCs w:val="20"/>
          <w:lang w:val="en-RU" w:eastAsia="en-GB"/>
        </w:rPr>
        <w:t>do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{</w:t>
      </w:r>
    </w:p>
    <w:p w14:paraId="526A49DE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  swapped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false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;</w:t>
      </w:r>
    </w:p>
    <w:p w14:paraId="52A0B9F7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  </w:t>
      </w:r>
      <w:r w:rsidRPr="00D7528B">
        <w:rPr>
          <w:rFonts w:ascii="JetBrains Mono" w:eastAsia="Times New Roman" w:hAnsi="JetBrains Mono" w:cs="Times New Roman"/>
          <w:i/>
          <w:iCs/>
          <w:color w:val="FB4934"/>
          <w:sz w:val="20"/>
          <w:szCs w:val="20"/>
          <w:lang w:val="en-RU" w:eastAsia="en-GB"/>
        </w:rPr>
        <w:t>for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(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le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i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0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; i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&lt;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matrix[z]</w:t>
      </w:r>
      <w:r w:rsidRPr="00D7528B">
        <w:rPr>
          <w:rFonts w:ascii="JetBrains Mono" w:eastAsia="Times New Roman" w:hAnsi="JetBrains Mono" w:cs="Times New Roman"/>
          <w:color w:val="928374"/>
          <w:sz w:val="20"/>
          <w:szCs w:val="20"/>
          <w:lang w:val="en-RU" w:eastAsia="en-GB"/>
        </w:rPr>
        <w:t>.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length; i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++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) {</w:t>
      </w:r>
    </w:p>
    <w:p w14:paraId="7B0B1D48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    </w:t>
      </w:r>
      <w:r w:rsidRPr="00D7528B">
        <w:rPr>
          <w:rFonts w:ascii="JetBrains Mono" w:eastAsia="Times New Roman" w:hAnsi="JetBrains Mono" w:cs="Times New Roman"/>
          <w:i/>
          <w:iCs/>
          <w:color w:val="FB4934"/>
          <w:sz w:val="20"/>
          <w:szCs w:val="20"/>
          <w:lang w:val="en-RU" w:eastAsia="en-GB"/>
        </w:rPr>
        <w:t>if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(matrix[z][i]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&gt;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matrix[z][i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+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1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]) {</w:t>
      </w:r>
    </w:p>
    <w:p w14:paraId="746F4A37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     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le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tmp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matrix[z][i];</w:t>
      </w:r>
    </w:p>
    <w:p w14:paraId="6C7F11F2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lastRenderedPageBreak/>
        <w:t xml:space="preserve">          matrix[z][i]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matrix[z][i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+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1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];</w:t>
      </w:r>
    </w:p>
    <w:p w14:paraId="61E05564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      matrix[z][i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+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1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]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tmp;</w:t>
      </w:r>
    </w:p>
    <w:p w14:paraId="7638CD7E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      swapped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true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;</w:t>
      </w:r>
    </w:p>
    <w:p w14:paraId="7C3057C0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    }</w:t>
      </w:r>
    </w:p>
    <w:p w14:paraId="65A3600D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  }</w:t>
      </w:r>
    </w:p>
    <w:p w14:paraId="47A8C3F0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} </w:t>
      </w:r>
      <w:r w:rsidRPr="00D7528B">
        <w:rPr>
          <w:rFonts w:ascii="JetBrains Mono" w:eastAsia="Times New Roman" w:hAnsi="JetBrains Mono" w:cs="Times New Roman"/>
          <w:i/>
          <w:iCs/>
          <w:color w:val="FB4934"/>
          <w:sz w:val="20"/>
          <w:szCs w:val="20"/>
          <w:lang w:val="en-RU" w:eastAsia="en-GB"/>
        </w:rPr>
        <w:t>while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(swapped);</w:t>
      </w:r>
    </w:p>
    <w:p w14:paraId="3071B9A3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newMatrix[z]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matrix[z];</w:t>
      </w:r>
    </w:p>
    <w:p w14:paraId="15EB67D3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}</w:t>
      </w:r>
    </w:p>
    <w:p w14:paraId="02FAD9AE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</w:t>
      </w:r>
      <w:r w:rsidRPr="00D7528B">
        <w:rPr>
          <w:rFonts w:ascii="JetBrains Mono" w:eastAsia="Times New Roman" w:hAnsi="JetBrains Mono" w:cs="Times New Roman"/>
          <w:i/>
          <w:iCs/>
          <w:color w:val="FB4934"/>
          <w:sz w:val="20"/>
          <w:szCs w:val="20"/>
          <w:lang w:val="en-RU" w:eastAsia="en-GB"/>
        </w:rPr>
        <w:t>return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newMatrix;</w:t>
      </w:r>
    </w:p>
    <w:p w14:paraId="6C7D9B62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};</w:t>
      </w:r>
    </w:p>
    <w:p w14:paraId="29BF0121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</w:p>
    <w:p w14:paraId="1F9B2994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cons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>shellSor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(matrix)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&gt;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{</w:t>
      </w:r>
    </w:p>
    <w:p w14:paraId="1E96DD66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console</w:t>
      </w:r>
      <w:r w:rsidRPr="00D7528B">
        <w:rPr>
          <w:rFonts w:ascii="JetBrains Mono" w:eastAsia="Times New Roman" w:hAnsi="JetBrains Mono" w:cs="Times New Roman"/>
          <w:color w:val="928374"/>
          <w:sz w:val="20"/>
          <w:szCs w:val="20"/>
          <w:lang w:val="en-RU" w:eastAsia="en-GB"/>
        </w:rPr>
        <w:t>.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>log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(</w:t>
      </w:r>
      <w:r w:rsidRPr="00D7528B">
        <w:rPr>
          <w:rFonts w:ascii="JetBrains Mono" w:eastAsia="Times New Roman" w:hAnsi="JetBrains Mono" w:cs="Times New Roman"/>
          <w:color w:val="FABD2F"/>
          <w:sz w:val="20"/>
          <w:szCs w:val="20"/>
          <w:lang w:val="en-RU" w:eastAsia="en-GB"/>
        </w:rPr>
        <w:t>'old matrix shellSort:'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, matrix);</w:t>
      </w:r>
    </w:p>
    <w:p w14:paraId="1CB8423C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le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newMatrix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[];</w:t>
      </w:r>
    </w:p>
    <w:p w14:paraId="63D1C9C4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</w:t>
      </w:r>
      <w:r w:rsidRPr="00D7528B">
        <w:rPr>
          <w:rFonts w:ascii="JetBrains Mono" w:eastAsia="Times New Roman" w:hAnsi="JetBrains Mono" w:cs="Times New Roman"/>
          <w:i/>
          <w:iCs/>
          <w:color w:val="FB4934"/>
          <w:sz w:val="20"/>
          <w:szCs w:val="20"/>
          <w:lang w:val="en-RU" w:eastAsia="en-GB"/>
        </w:rPr>
        <w:t>for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(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le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z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0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; z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&lt;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matrix</w:t>
      </w:r>
      <w:r w:rsidRPr="00D7528B">
        <w:rPr>
          <w:rFonts w:ascii="JetBrains Mono" w:eastAsia="Times New Roman" w:hAnsi="JetBrains Mono" w:cs="Times New Roman"/>
          <w:color w:val="928374"/>
          <w:sz w:val="20"/>
          <w:szCs w:val="20"/>
          <w:lang w:val="en-RU" w:eastAsia="en-GB"/>
        </w:rPr>
        <w:t>.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length; z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++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) {</w:t>
      </w:r>
    </w:p>
    <w:p w14:paraId="02365978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</w:t>
      </w:r>
      <w:r w:rsidRPr="00D7528B">
        <w:rPr>
          <w:rFonts w:ascii="JetBrains Mono" w:eastAsia="Times New Roman" w:hAnsi="JetBrains Mono" w:cs="Times New Roman"/>
          <w:i/>
          <w:iCs/>
          <w:color w:val="FB4934"/>
          <w:sz w:val="20"/>
          <w:szCs w:val="20"/>
          <w:lang w:val="en-RU" w:eastAsia="en-GB"/>
        </w:rPr>
        <w:t>for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(</w:t>
      </w:r>
    </w:p>
    <w:p w14:paraId="7A130E55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 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le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gap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Math</w:t>
      </w:r>
      <w:r w:rsidRPr="00D7528B">
        <w:rPr>
          <w:rFonts w:ascii="JetBrains Mono" w:eastAsia="Times New Roman" w:hAnsi="JetBrains Mono" w:cs="Times New Roman"/>
          <w:color w:val="928374"/>
          <w:sz w:val="20"/>
          <w:szCs w:val="20"/>
          <w:lang w:val="en-RU" w:eastAsia="en-GB"/>
        </w:rPr>
        <w:t>.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>floor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(matrix[z]</w:t>
      </w:r>
      <w:r w:rsidRPr="00D7528B">
        <w:rPr>
          <w:rFonts w:ascii="JetBrains Mono" w:eastAsia="Times New Roman" w:hAnsi="JetBrains Mono" w:cs="Times New Roman"/>
          <w:color w:val="928374"/>
          <w:sz w:val="20"/>
          <w:szCs w:val="20"/>
          <w:lang w:val="en-RU" w:eastAsia="en-GB"/>
        </w:rPr>
        <w:t>.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length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/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2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);</w:t>
      </w:r>
    </w:p>
    <w:p w14:paraId="4819C67F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  gap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&gt;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0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;</w:t>
      </w:r>
    </w:p>
    <w:p w14:paraId="1FE0CB08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  gap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Math</w:t>
      </w:r>
      <w:r w:rsidRPr="00D7528B">
        <w:rPr>
          <w:rFonts w:ascii="JetBrains Mono" w:eastAsia="Times New Roman" w:hAnsi="JetBrains Mono" w:cs="Times New Roman"/>
          <w:color w:val="928374"/>
          <w:sz w:val="20"/>
          <w:szCs w:val="20"/>
          <w:lang w:val="en-RU" w:eastAsia="en-GB"/>
        </w:rPr>
        <w:t>.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>floor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(gap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/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2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)</w:t>
      </w:r>
    </w:p>
    <w:p w14:paraId="0DD9C408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) {</w:t>
      </w:r>
    </w:p>
    <w:p w14:paraId="76421D60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  </w:t>
      </w:r>
      <w:r w:rsidRPr="00D7528B">
        <w:rPr>
          <w:rFonts w:ascii="JetBrains Mono" w:eastAsia="Times New Roman" w:hAnsi="JetBrains Mono" w:cs="Times New Roman"/>
          <w:i/>
          <w:iCs/>
          <w:color w:val="FB4934"/>
          <w:sz w:val="20"/>
          <w:szCs w:val="20"/>
          <w:lang w:val="en-RU" w:eastAsia="en-GB"/>
        </w:rPr>
        <w:t>for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(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le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i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gap; i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&lt;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matrix[z]</w:t>
      </w:r>
      <w:r w:rsidRPr="00D7528B">
        <w:rPr>
          <w:rFonts w:ascii="JetBrains Mono" w:eastAsia="Times New Roman" w:hAnsi="JetBrains Mono" w:cs="Times New Roman"/>
          <w:color w:val="928374"/>
          <w:sz w:val="20"/>
          <w:szCs w:val="20"/>
          <w:lang w:val="en-RU" w:eastAsia="en-GB"/>
        </w:rPr>
        <w:t>.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length; i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+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1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) {</w:t>
      </w:r>
    </w:p>
    <w:p w14:paraId="616DEE19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   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le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temp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matrix[z][i];</w:t>
      </w:r>
    </w:p>
    <w:p w14:paraId="51542998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   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le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j;</w:t>
      </w:r>
    </w:p>
    <w:p w14:paraId="24CC975E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    </w:t>
      </w:r>
      <w:r w:rsidRPr="00D7528B">
        <w:rPr>
          <w:rFonts w:ascii="JetBrains Mono" w:eastAsia="Times New Roman" w:hAnsi="JetBrains Mono" w:cs="Times New Roman"/>
          <w:i/>
          <w:iCs/>
          <w:color w:val="FB4934"/>
          <w:sz w:val="20"/>
          <w:szCs w:val="20"/>
          <w:lang w:val="en-RU" w:eastAsia="en-GB"/>
        </w:rPr>
        <w:t>for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(j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i; j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&gt;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gap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&amp;&amp;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matrix[z][j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-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gap]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&gt;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temp; j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-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gap) {</w:t>
      </w:r>
    </w:p>
    <w:p w14:paraId="57D7C13F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      matrix[z][j]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matrix[z][j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-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gap];</w:t>
      </w:r>
    </w:p>
    <w:p w14:paraId="0B1D6E66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    }</w:t>
      </w:r>
    </w:p>
    <w:p w14:paraId="0320F0BC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    matrix[z][j]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temp;</w:t>
      </w:r>
    </w:p>
    <w:p w14:paraId="21C0202F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  }</w:t>
      </w:r>
    </w:p>
    <w:p w14:paraId="629F7448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}</w:t>
      </w:r>
    </w:p>
    <w:p w14:paraId="1A3CCA65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newMatrix[z]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matrix[z];</w:t>
      </w:r>
    </w:p>
    <w:p w14:paraId="292D4F2C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}</w:t>
      </w:r>
    </w:p>
    <w:p w14:paraId="4A431397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</w:t>
      </w:r>
      <w:r w:rsidRPr="00D7528B">
        <w:rPr>
          <w:rFonts w:ascii="JetBrains Mono" w:eastAsia="Times New Roman" w:hAnsi="JetBrains Mono" w:cs="Times New Roman"/>
          <w:i/>
          <w:iCs/>
          <w:color w:val="FB4934"/>
          <w:sz w:val="20"/>
          <w:szCs w:val="20"/>
          <w:lang w:val="en-RU" w:eastAsia="en-GB"/>
        </w:rPr>
        <w:t>return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newMatrix;</w:t>
      </w:r>
    </w:p>
    <w:p w14:paraId="0A536213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};</w:t>
      </w:r>
    </w:p>
    <w:p w14:paraId="3BE61AB1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</w:p>
    <w:p w14:paraId="059ABD17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83A598"/>
          <w:sz w:val="20"/>
          <w:szCs w:val="20"/>
          <w:lang w:val="en-RU" w:eastAsia="en-GB"/>
        </w:rPr>
        <w:t>Array</w:t>
      </w:r>
      <w:r w:rsidRPr="00D7528B">
        <w:rPr>
          <w:rFonts w:ascii="JetBrains Mono" w:eastAsia="Times New Roman" w:hAnsi="JetBrains Mono" w:cs="Times New Roman"/>
          <w:color w:val="928374"/>
          <w:sz w:val="20"/>
          <w:szCs w:val="20"/>
          <w:lang w:val="en-RU" w:eastAsia="en-GB"/>
        </w:rPr>
        <w:t>.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prototype</w:t>
      </w:r>
      <w:r w:rsidRPr="00D7528B">
        <w:rPr>
          <w:rFonts w:ascii="JetBrains Mono" w:eastAsia="Times New Roman" w:hAnsi="JetBrains Mono" w:cs="Times New Roman"/>
          <w:color w:val="928374"/>
          <w:sz w:val="20"/>
          <w:szCs w:val="20"/>
          <w:lang w:val="en-RU" w:eastAsia="en-GB"/>
        </w:rPr>
        <w:t>.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>swap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i/>
          <w:iCs/>
          <w:color w:val="FB4934"/>
          <w:sz w:val="20"/>
          <w:szCs w:val="20"/>
          <w:lang w:val="en-RU" w:eastAsia="en-GB"/>
        </w:rPr>
        <w:t>function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(a,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b)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{</w:t>
      </w:r>
    </w:p>
    <w:p w14:paraId="1C54C518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 xml:space="preserve"> 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let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tmp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i/>
          <w:iCs/>
          <w:color w:val="D3869B"/>
          <w:sz w:val="20"/>
          <w:szCs w:val="20"/>
          <w:lang w:val="en-RU" w:eastAsia="en-GB"/>
        </w:rPr>
        <w:t>this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[a];</w:t>
      </w:r>
    </w:p>
    <w:p w14:paraId="7B19E3DC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 xml:space="preserve">  </w:t>
      </w:r>
      <w:r w:rsidRPr="00D7528B">
        <w:rPr>
          <w:rFonts w:ascii="JetBrains Mono" w:eastAsia="Times New Roman" w:hAnsi="JetBrains Mono" w:cs="Times New Roman"/>
          <w:i/>
          <w:iCs/>
          <w:color w:val="D3869B"/>
          <w:sz w:val="20"/>
          <w:szCs w:val="20"/>
          <w:lang w:val="en-RU" w:eastAsia="en-GB"/>
        </w:rPr>
        <w:t>this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[a]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i/>
          <w:iCs/>
          <w:color w:val="D3869B"/>
          <w:sz w:val="20"/>
          <w:szCs w:val="20"/>
          <w:lang w:val="en-RU" w:eastAsia="en-GB"/>
        </w:rPr>
        <w:t>this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[b];</w:t>
      </w:r>
    </w:p>
    <w:p w14:paraId="2B476D54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 xml:space="preserve">  </w:t>
      </w:r>
      <w:r w:rsidRPr="00D7528B">
        <w:rPr>
          <w:rFonts w:ascii="JetBrains Mono" w:eastAsia="Times New Roman" w:hAnsi="JetBrains Mono" w:cs="Times New Roman"/>
          <w:i/>
          <w:iCs/>
          <w:color w:val="D3869B"/>
          <w:sz w:val="20"/>
          <w:szCs w:val="20"/>
          <w:lang w:val="en-RU" w:eastAsia="en-GB"/>
        </w:rPr>
        <w:t>this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[b]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tmp;</w:t>
      </w:r>
    </w:p>
    <w:p w14:paraId="6E39F379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};</w:t>
      </w:r>
    </w:p>
    <w:p w14:paraId="403E5F7E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cons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>sink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(array, i, max)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&gt;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{</w:t>
      </w:r>
    </w:p>
    <w:p w14:paraId="33E24C66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le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big_index, childl, childr;</w:t>
      </w:r>
    </w:p>
    <w:p w14:paraId="0B99C6EA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</w:t>
      </w:r>
      <w:r w:rsidRPr="00D7528B">
        <w:rPr>
          <w:rFonts w:ascii="JetBrains Mono" w:eastAsia="Times New Roman" w:hAnsi="JetBrains Mono" w:cs="Times New Roman"/>
          <w:i/>
          <w:iCs/>
          <w:color w:val="FB4934"/>
          <w:sz w:val="20"/>
          <w:szCs w:val="20"/>
          <w:lang w:val="en-RU" w:eastAsia="en-GB"/>
        </w:rPr>
        <w:t>while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(i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&lt;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max) {</w:t>
      </w:r>
    </w:p>
    <w:p w14:paraId="2570BB07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big_index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i;</w:t>
      </w:r>
    </w:p>
    <w:p w14:paraId="70C3C1F9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childl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2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*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i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+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1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;</w:t>
      </w:r>
    </w:p>
    <w:p w14:paraId="20F563C5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childr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childl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+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1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;</w:t>
      </w:r>
    </w:p>
    <w:p w14:paraId="01014F37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</w:t>
      </w:r>
      <w:r w:rsidRPr="00D7528B">
        <w:rPr>
          <w:rFonts w:ascii="JetBrains Mono" w:eastAsia="Times New Roman" w:hAnsi="JetBrains Mono" w:cs="Times New Roman"/>
          <w:i/>
          <w:iCs/>
          <w:color w:val="FB4934"/>
          <w:sz w:val="20"/>
          <w:szCs w:val="20"/>
          <w:lang w:val="en-RU" w:eastAsia="en-GB"/>
        </w:rPr>
        <w:t>if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(childl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&lt;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max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&amp;&amp;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array[childl]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&gt;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array[big_index]) big_index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childl;</w:t>
      </w:r>
    </w:p>
    <w:p w14:paraId="2A48B1DF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</w:t>
      </w:r>
      <w:r w:rsidRPr="00D7528B">
        <w:rPr>
          <w:rFonts w:ascii="JetBrains Mono" w:eastAsia="Times New Roman" w:hAnsi="JetBrains Mono" w:cs="Times New Roman"/>
          <w:i/>
          <w:iCs/>
          <w:color w:val="FB4934"/>
          <w:sz w:val="20"/>
          <w:szCs w:val="20"/>
          <w:lang w:val="en-RU" w:eastAsia="en-GB"/>
        </w:rPr>
        <w:t>if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(childr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&lt;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max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&amp;&amp;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array[childr]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&gt;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array[big_index]) big_index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childr;</w:t>
      </w:r>
    </w:p>
    <w:p w14:paraId="41DC7707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</w:t>
      </w:r>
      <w:r w:rsidRPr="00D7528B">
        <w:rPr>
          <w:rFonts w:ascii="JetBrains Mono" w:eastAsia="Times New Roman" w:hAnsi="JetBrains Mono" w:cs="Times New Roman"/>
          <w:i/>
          <w:iCs/>
          <w:color w:val="FB4934"/>
          <w:sz w:val="20"/>
          <w:szCs w:val="20"/>
          <w:lang w:val="en-RU" w:eastAsia="en-GB"/>
        </w:rPr>
        <w:t>if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(big_index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i) </w:t>
      </w:r>
      <w:r w:rsidRPr="00D7528B">
        <w:rPr>
          <w:rFonts w:ascii="JetBrains Mono" w:eastAsia="Times New Roman" w:hAnsi="JetBrains Mono" w:cs="Times New Roman"/>
          <w:i/>
          <w:iCs/>
          <w:color w:val="FB4934"/>
          <w:sz w:val="20"/>
          <w:szCs w:val="20"/>
          <w:lang w:val="en-RU" w:eastAsia="en-GB"/>
        </w:rPr>
        <w:t>return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;</w:t>
      </w:r>
    </w:p>
    <w:p w14:paraId="41CF23AB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lastRenderedPageBreak/>
        <w:t xml:space="preserve">    array</w:t>
      </w:r>
      <w:r w:rsidRPr="00D7528B">
        <w:rPr>
          <w:rFonts w:ascii="JetBrains Mono" w:eastAsia="Times New Roman" w:hAnsi="JetBrains Mono" w:cs="Times New Roman"/>
          <w:color w:val="928374"/>
          <w:sz w:val="20"/>
          <w:szCs w:val="20"/>
          <w:lang w:val="en-RU" w:eastAsia="en-GB"/>
        </w:rPr>
        <w:t>.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>swap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(i, big_index);</w:t>
      </w:r>
    </w:p>
    <w:p w14:paraId="42982A4B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i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big_index;</w:t>
      </w:r>
    </w:p>
    <w:p w14:paraId="629B4A8C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}</w:t>
      </w:r>
    </w:p>
    <w:p w14:paraId="7A87CBC0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};</w:t>
      </w:r>
    </w:p>
    <w:p w14:paraId="46A07E5C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</w:p>
    <w:p w14:paraId="161C61C5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cons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>build_heap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(array)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&gt;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{</w:t>
      </w:r>
    </w:p>
    <w:p w14:paraId="59DF8DF1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le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index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Math</w:t>
      </w:r>
      <w:r w:rsidRPr="00D7528B">
        <w:rPr>
          <w:rFonts w:ascii="JetBrains Mono" w:eastAsia="Times New Roman" w:hAnsi="JetBrains Mono" w:cs="Times New Roman"/>
          <w:color w:val="928374"/>
          <w:sz w:val="20"/>
          <w:szCs w:val="20"/>
          <w:lang w:val="en-RU" w:eastAsia="en-GB"/>
        </w:rPr>
        <w:t>.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>floor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(array</w:t>
      </w:r>
      <w:r w:rsidRPr="00D7528B">
        <w:rPr>
          <w:rFonts w:ascii="JetBrains Mono" w:eastAsia="Times New Roman" w:hAnsi="JetBrains Mono" w:cs="Times New Roman"/>
          <w:color w:val="928374"/>
          <w:sz w:val="20"/>
          <w:szCs w:val="20"/>
          <w:lang w:val="en-RU" w:eastAsia="en-GB"/>
        </w:rPr>
        <w:t>.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length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/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2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-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1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);</w:t>
      </w:r>
    </w:p>
    <w:p w14:paraId="70554C69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</w:t>
      </w:r>
      <w:r w:rsidRPr="00D7528B">
        <w:rPr>
          <w:rFonts w:ascii="JetBrains Mono" w:eastAsia="Times New Roman" w:hAnsi="JetBrains Mono" w:cs="Times New Roman"/>
          <w:i/>
          <w:iCs/>
          <w:color w:val="FB4934"/>
          <w:sz w:val="20"/>
          <w:szCs w:val="20"/>
          <w:lang w:val="en-RU" w:eastAsia="en-GB"/>
        </w:rPr>
        <w:t>while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(index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&gt;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0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) {</w:t>
      </w:r>
    </w:p>
    <w:p w14:paraId="13614DA3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>sink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(array, index, array</w:t>
      </w:r>
      <w:r w:rsidRPr="00D7528B">
        <w:rPr>
          <w:rFonts w:ascii="JetBrains Mono" w:eastAsia="Times New Roman" w:hAnsi="JetBrains Mono" w:cs="Times New Roman"/>
          <w:color w:val="928374"/>
          <w:sz w:val="20"/>
          <w:szCs w:val="20"/>
          <w:lang w:val="en-RU" w:eastAsia="en-GB"/>
        </w:rPr>
        <w:t>.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length);</w:t>
      </w:r>
    </w:p>
    <w:p w14:paraId="16EC1280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index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--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;</w:t>
      </w:r>
    </w:p>
    <w:p w14:paraId="798E7962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}</w:t>
      </w:r>
    </w:p>
    <w:p w14:paraId="69D3B057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};</w:t>
      </w:r>
    </w:p>
    <w:p w14:paraId="7920F0AA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</w:p>
    <w:p w14:paraId="7FBD9BA5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cons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>heapSor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(matrix)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&gt;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{</w:t>
      </w:r>
    </w:p>
    <w:p w14:paraId="28090CBE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console</w:t>
      </w:r>
      <w:r w:rsidRPr="00D7528B">
        <w:rPr>
          <w:rFonts w:ascii="JetBrains Mono" w:eastAsia="Times New Roman" w:hAnsi="JetBrains Mono" w:cs="Times New Roman"/>
          <w:color w:val="928374"/>
          <w:sz w:val="20"/>
          <w:szCs w:val="20"/>
          <w:lang w:val="en-RU" w:eastAsia="en-GB"/>
        </w:rPr>
        <w:t>.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>log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(</w:t>
      </w:r>
      <w:r w:rsidRPr="00D7528B">
        <w:rPr>
          <w:rFonts w:ascii="JetBrains Mono" w:eastAsia="Times New Roman" w:hAnsi="JetBrains Mono" w:cs="Times New Roman"/>
          <w:color w:val="FABD2F"/>
          <w:sz w:val="20"/>
          <w:szCs w:val="20"/>
          <w:lang w:val="en-RU" w:eastAsia="en-GB"/>
        </w:rPr>
        <w:t>'old matrix heapSort:'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, matrix);</w:t>
      </w:r>
    </w:p>
    <w:p w14:paraId="7E3A9BFA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le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newMatrix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[];</w:t>
      </w:r>
    </w:p>
    <w:p w14:paraId="297EC68D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</w:t>
      </w:r>
      <w:r w:rsidRPr="00D7528B">
        <w:rPr>
          <w:rFonts w:ascii="JetBrains Mono" w:eastAsia="Times New Roman" w:hAnsi="JetBrains Mono" w:cs="Times New Roman"/>
          <w:i/>
          <w:iCs/>
          <w:color w:val="FB4934"/>
          <w:sz w:val="20"/>
          <w:szCs w:val="20"/>
          <w:lang w:val="en-RU" w:eastAsia="en-GB"/>
        </w:rPr>
        <w:t>for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(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le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z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0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; z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&lt;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matrix</w:t>
      </w:r>
      <w:r w:rsidRPr="00D7528B">
        <w:rPr>
          <w:rFonts w:ascii="JetBrains Mono" w:eastAsia="Times New Roman" w:hAnsi="JetBrains Mono" w:cs="Times New Roman"/>
          <w:color w:val="928374"/>
          <w:sz w:val="20"/>
          <w:szCs w:val="20"/>
          <w:lang w:val="en-RU" w:eastAsia="en-GB"/>
        </w:rPr>
        <w:t>.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length; z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++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) {</w:t>
      </w:r>
    </w:p>
    <w:p w14:paraId="7F93C518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>build_heap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(matrix[z]);</w:t>
      </w:r>
    </w:p>
    <w:p w14:paraId="62FD1A8F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le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end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matrix[z]</w:t>
      </w:r>
      <w:r w:rsidRPr="00D7528B">
        <w:rPr>
          <w:rFonts w:ascii="JetBrains Mono" w:eastAsia="Times New Roman" w:hAnsi="JetBrains Mono" w:cs="Times New Roman"/>
          <w:color w:val="928374"/>
          <w:sz w:val="20"/>
          <w:szCs w:val="20"/>
          <w:lang w:val="en-RU" w:eastAsia="en-GB"/>
        </w:rPr>
        <w:t>.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length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-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1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;</w:t>
      </w:r>
    </w:p>
    <w:p w14:paraId="22F0CF12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</w:t>
      </w:r>
      <w:r w:rsidRPr="00D7528B">
        <w:rPr>
          <w:rFonts w:ascii="JetBrains Mono" w:eastAsia="Times New Roman" w:hAnsi="JetBrains Mono" w:cs="Times New Roman"/>
          <w:i/>
          <w:iCs/>
          <w:color w:val="FB4934"/>
          <w:sz w:val="20"/>
          <w:szCs w:val="20"/>
          <w:lang w:val="en-RU" w:eastAsia="en-GB"/>
        </w:rPr>
        <w:t>while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(end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&gt;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0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) {</w:t>
      </w:r>
    </w:p>
    <w:p w14:paraId="0B44A754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  matrix[z]</w:t>
      </w:r>
      <w:r w:rsidRPr="00D7528B">
        <w:rPr>
          <w:rFonts w:ascii="JetBrains Mono" w:eastAsia="Times New Roman" w:hAnsi="JetBrains Mono" w:cs="Times New Roman"/>
          <w:color w:val="928374"/>
          <w:sz w:val="20"/>
          <w:szCs w:val="20"/>
          <w:lang w:val="en-RU" w:eastAsia="en-GB"/>
        </w:rPr>
        <w:t>.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>swap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(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0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, end);</w:t>
      </w:r>
    </w:p>
    <w:p w14:paraId="63D4076C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  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>sink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(matrix[z],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0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, end);</w:t>
      </w:r>
    </w:p>
    <w:p w14:paraId="582DA621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  end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-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1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;</w:t>
      </w:r>
    </w:p>
    <w:p w14:paraId="6A4B2F68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}</w:t>
      </w:r>
    </w:p>
    <w:p w14:paraId="61668671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newMatrix[z]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matrix[z];</w:t>
      </w:r>
    </w:p>
    <w:p w14:paraId="354078D7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}</w:t>
      </w:r>
    </w:p>
    <w:p w14:paraId="05689724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</w:t>
      </w:r>
      <w:r w:rsidRPr="00D7528B">
        <w:rPr>
          <w:rFonts w:ascii="JetBrains Mono" w:eastAsia="Times New Roman" w:hAnsi="JetBrains Mono" w:cs="Times New Roman"/>
          <w:i/>
          <w:iCs/>
          <w:color w:val="FB4934"/>
          <w:sz w:val="20"/>
          <w:szCs w:val="20"/>
          <w:lang w:val="en-RU" w:eastAsia="en-GB"/>
        </w:rPr>
        <w:t>return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newMatrix;</w:t>
      </w:r>
    </w:p>
    <w:p w14:paraId="187AFB0D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};</w:t>
      </w:r>
    </w:p>
    <w:p w14:paraId="40FDD353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</w:p>
    <w:p w14:paraId="64A0FA6E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cons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>quickSor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(matrix)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&gt;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{</w:t>
      </w:r>
    </w:p>
    <w:p w14:paraId="0EB441A7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console</w:t>
      </w:r>
      <w:r w:rsidRPr="00D7528B">
        <w:rPr>
          <w:rFonts w:ascii="JetBrains Mono" w:eastAsia="Times New Roman" w:hAnsi="JetBrains Mono" w:cs="Times New Roman"/>
          <w:color w:val="928374"/>
          <w:sz w:val="20"/>
          <w:szCs w:val="20"/>
          <w:lang w:val="en-RU" w:eastAsia="en-GB"/>
        </w:rPr>
        <w:t>.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>log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(</w:t>
      </w:r>
      <w:r w:rsidRPr="00D7528B">
        <w:rPr>
          <w:rFonts w:ascii="JetBrains Mono" w:eastAsia="Times New Roman" w:hAnsi="JetBrains Mono" w:cs="Times New Roman"/>
          <w:color w:val="FABD2F"/>
          <w:sz w:val="20"/>
          <w:szCs w:val="20"/>
          <w:lang w:val="en-RU" w:eastAsia="en-GB"/>
        </w:rPr>
        <w:t>'old matrix quickSort:'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, matrix);</w:t>
      </w:r>
    </w:p>
    <w:p w14:paraId="34476887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le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newMatrix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[];</w:t>
      </w:r>
    </w:p>
    <w:p w14:paraId="3281DA1C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cons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>sor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(arr)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&gt;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{</w:t>
      </w:r>
    </w:p>
    <w:p w14:paraId="3A99408F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</w:t>
      </w:r>
      <w:r w:rsidRPr="00D7528B">
        <w:rPr>
          <w:rFonts w:ascii="JetBrains Mono" w:eastAsia="Times New Roman" w:hAnsi="JetBrains Mono" w:cs="Times New Roman"/>
          <w:i/>
          <w:iCs/>
          <w:color w:val="FB4934"/>
          <w:sz w:val="20"/>
          <w:szCs w:val="20"/>
          <w:lang w:val="en-RU" w:eastAsia="en-GB"/>
        </w:rPr>
        <w:t>if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(arr</w:t>
      </w:r>
      <w:r w:rsidRPr="00D7528B">
        <w:rPr>
          <w:rFonts w:ascii="JetBrains Mono" w:eastAsia="Times New Roman" w:hAnsi="JetBrains Mono" w:cs="Times New Roman"/>
          <w:color w:val="928374"/>
          <w:sz w:val="20"/>
          <w:szCs w:val="20"/>
          <w:lang w:val="en-RU" w:eastAsia="en-GB"/>
        </w:rPr>
        <w:t>.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length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&lt;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2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) </w:t>
      </w:r>
      <w:r w:rsidRPr="00D7528B">
        <w:rPr>
          <w:rFonts w:ascii="JetBrains Mono" w:eastAsia="Times New Roman" w:hAnsi="JetBrains Mono" w:cs="Times New Roman"/>
          <w:i/>
          <w:iCs/>
          <w:color w:val="FB4934"/>
          <w:sz w:val="20"/>
          <w:szCs w:val="20"/>
          <w:lang w:val="en-RU" w:eastAsia="en-GB"/>
        </w:rPr>
        <w:t>return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arr;</w:t>
      </w:r>
    </w:p>
    <w:p w14:paraId="244E865E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le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min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1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;</w:t>
      </w:r>
    </w:p>
    <w:p w14:paraId="73858482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le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max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arr</w:t>
      </w:r>
      <w:r w:rsidRPr="00D7528B">
        <w:rPr>
          <w:rFonts w:ascii="JetBrains Mono" w:eastAsia="Times New Roman" w:hAnsi="JetBrains Mono" w:cs="Times New Roman"/>
          <w:color w:val="928374"/>
          <w:sz w:val="20"/>
          <w:szCs w:val="20"/>
          <w:lang w:val="en-RU" w:eastAsia="en-GB"/>
        </w:rPr>
        <w:t>.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length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-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1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;</w:t>
      </w:r>
    </w:p>
    <w:p w14:paraId="6439708D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le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rand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Math</w:t>
      </w:r>
      <w:r w:rsidRPr="00D7528B">
        <w:rPr>
          <w:rFonts w:ascii="JetBrains Mono" w:eastAsia="Times New Roman" w:hAnsi="JetBrains Mono" w:cs="Times New Roman"/>
          <w:color w:val="928374"/>
          <w:sz w:val="20"/>
          <w:szCs w:val="20"/>
          <w:lang w:val="en-RU" w:eastAsia="en-GB"/>
        </w:rPr>
        <w:t>.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>floor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(min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+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Math</w:t>
      </w:r>
      <w:r w:rsidRPr="00D7528B">
        <w:rPr>
          <w:rFonts w:ascii="JetBrains Mono" w:eastAsia="Times New Roman" w:hAnsi="JetBrains Mono" w:cs="Times New Roman"/>
          <w:color w:val="928374"/>
          <w:sz w:val="20"/>
          <w:szCs w:val="20"/>
          <w:lang w:val="en-RU" w:eastAsia="en-GB"/>
        </w:rPr>
        <w:t>.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>random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()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*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(max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+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1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-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min));</w:t>
      </w:r>
    </w:p>
    <w:p w14:paraId="0A9FBED9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le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pivot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arr[rand];</w:t>
      </w:r>
    </w:p>
    <w:p w14:paraId="2D693458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cons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left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[];</w:t>
      </w:r>
    </w:p>
    <w:p w14:paraId="3809DF92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cons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right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[];</w:t>
      </w:r>
    </w:p>
    <w:p w14:paraId="6DD2C871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arr</w:t>
      </w:r>
      <w:r w:rsidRPr="00D7528B">
        <w:rPr>
          <w:rFonts w:ascii="JetBrains Mono" w:eastAsia="Times New Roman" w:hAnsi="JetBrains Mono" w:cs="Times New Roman"/>
          <w:color w:val="928374"/>
          <w:sz w:val="20"/>
          <w:szCs w:val="20"/>
          <w:lang w:val="en-RU" w:eastAsia="en-GB"/>
        </w:rPr>
        <w:t>.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>splice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(arr</w:t>
      </w:r>
      <w:r w:rsidRPr="00D7528B">
        <w:rPr>
          <w:rFonts w:ascii="JetBrains Mono" w:eastAsia="Times New Roman" w:hAnsi="JetBrains Mono" w:cs="Times New Roman"/>
          <w:color w:val="928374"/>
          <w:sz w:val="20"/>
          <w:szCs w:val="20"/>
          <w:lang w:val="en-RU" w:eastAsia="en-GB"/>
        </w:rPr>
        <w:t>.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>indexOf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(pivot),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1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);</w:t>
      </w:r>
    </w:p>
    <w:p w14:paraId="4A60802D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arr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[pivot]</w:t>
      </w:r>
      <w:r w:rsidRPr="00D7528B">
        <w:rPr>
          <w:rFonts w:ascii="JetBrains Mono" w:eastAsia="Times New Roman" w:hAnsi="JetBrains Mono" w:cs="Times New Roman"/>
          <w:color w:val="928374"/>
          <w:sz w:val="20"/>
          <w:szCs w:val="20"/>
          <w:lang w:val="en-RU" w:eastAsia="en-GB"/>
        </w:rPr>
        <w:t>.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>conca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(arr);</w:t>
      </w:r>
    </w:p>
    <w:p w14:paraId="73221231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</w:t>
      </w:r>
      <w:r w:rsidRPr="00D7528B">
        <w:rPr>
          <w:rFonts w:ascii="JetBrains Mono" w:eastAsia="Times New Roman" w:hAnsi="JetBrains Mono" w:cs="Times New Roman"/>
          <w:i/>
          <w:iCs/>
          <w:color w:val="FB4934"/>
          <w:sz w:val="20"/>
          <w:szCs w:val="20"/>
          <w:lang w:val="en-RU" w:eastAsia="en-GB"/>
        </w:rPr>
        <w:t>for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(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le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i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1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; i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&lt;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arr</w:t>
      </w:r>
      <w:r w:rsidRPr="00D7528B">
        <w:rPr>
          <w:rFonts w:ascii="JetBrains Mono" w:eastAsia="Times New Roman" w:hAnsi="JetBrains Mono" w:cs="Times New Roman"/>
          <w:color w:val="928374"/>
          <w:sz w:val="20"/>
          <w:szCs w:val="20"/>
          <w:lang w:val="en-RU" w:eastAsia="en-GB"/>
        </w:rPr>
        <w:t>.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length; i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++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) {</w:t>
      </w:r>
    </w:p>
    <w:p w14:paraId="7D20C574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  </w:t>
      </w:r>
      <w:r w:rsidRPr="00D7528B">
        <w:rPr>
          <w:rFonts w:ascii="JetBrains Mono" w:eastAsia="Times New Roman" w:hAnsi="JetBrains Mono" w:cs="Times New Roman"/>
          <w:i/>
          <w:iCs/>
          <w:color w:val="FB4934"/>
          <w:sz w:val="20"/>
          <w:szCs w:val="20"/>
          <w:lang w:val="en-RU" w:eastAsia="en-GB"/>
        </w:rPr>
        <w:t>if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(pivot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&gt;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arr[i]) {</w:t>
      </w:r>
    </w:p>
    <w:p w14:paraId="6D43E375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    left</w:t>
      </w:r>
      <w:r w:rsidRPr="00D7528B">
        <w:rPr>
          <w:rFonts w:ascii="JetBrains Mono" w:eastAsia="Times New Roman" w:hAnsi="JetBrains Mono" w:cs="Times New Roman"/>
          <w:color w:val="928374"/>
          <w:sz w:val="20"/>
          <w:szCs w:val="20"/>
          <w:lang w:val="en-RU" w:eastAsia="en-GB"/>
        </w:rPr>
        <w:t>.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>push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(arr[i]);</w:t>
      </w:r>
    </w:p>
    <w:p w14:paraId="6079E422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  } </w:t>
      </w:r>
      <w:r w:rsidRPr="00D7528B">
        <w:rPr>
          <w:rFonts w:ascii="JetBrains Mono" w:eastAsia="Times New Roman" w:hAnsi="JetBrains Mono" w:cs="Times New Roman"/>
          <w:i/>
          <w:iCs/>
          <w:color w:val="FB4934"/>
          <w:sz w:val="20"/>
          <w:szCs w:val="20"/>
          <w:lang w:val="en-RU" w:eastAsia="en-GB"/>
        </w:rPr>
        <w:t>else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{</w:t>
      </w:r>
    </w:p>
    <w:p w14:paraId="3F31C418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    right</w:t>
      </w:r>
      <w:r w:rsidRPr="00D7528B">
        <w:rPr>
          <w:rFonts w:ascii="JetBrains Mono" w:eastAsia="Times New Roman" w:hAnsi="JetBrains Mono" w:cs="Times New Roman"/>
          <w:color w:val="928374"/>
          <w:sz w:val="20"/>
          <w:szCs w:val="20"/>
          <w:lang w:val="en-RU" w:eastAsia="en-GB"/>
        </w:rPr>
        <w:t>.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>push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(arr[i]);</w:t>
      </w:r>
    </w:p>
    <w:p w14:paraId="733C9B17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  }</w:t>
      </w:r>
    </w:p>
    <w:p w14:paraId="7716C168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lastRenderedPageBreak/>
        <w:t xml:space="preserve">    }</w:t>
      </w:r>
    </w:p>
    <w:p w14:paraId="3F069CF4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</w:t>
      </w:r>
      <w:r w:rsidRPr="00D7528B">
        <w:rPr>
          <w:rFonts w:ascii="JetBrains Mono" w:eastAsia="Times New Roman" w:hAnsi="JetBrains Mono" w:cs="Times New Roman"/>
          <w:i/>
          <w:iCs/>
          <w:color w:val="FB4934"/>
          <w:sz w:val="20"/>
          <w:szCs w:val="20"/>
          <w:lang w:val="en-RU" w:eastAsia="en-GB"/>
        </w:rPr>
        <w:t>return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>sor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(left)</w:t>
      </w:r>
      <w:r w:rsidRPr="00D7528B">
        <w:rPr>
          <w:rFonts w:ascii="JetBrains Mono" w:eastAsia="Times New Roman" w:hAnsi="JetBrains Mono" w:cs="Times New Roman"/>
          <w:color w:val="928374"/>
          <w:sz w:val="20"/>
          <w:szCs w:val="20"/>
          <w:lang w:val="en-RU" w:eastAsia="en-GB"/>
        </w:rPr>
        <w:t>.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>conca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(pivot, 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>sor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(right));</w:t>
      </w:r>
    </w:p>
    <w:p w14:paraId="7BC02550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};</w:t>
      </w:r>
    </w:p>
    <w:p w14:paraId="156464C0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</w:t>
      </w:r>
      <w:r w:rsidRPr="00D7528B">
        <w:rPr>
          <w:rFonts w:ascii="JetBrains Mono" w:eastAsia="Times New Roman" w:hAnsi="JetBrains Mono" w:cs="Times New Roman"/>
          <w:i/>
          <w:iCs/>
          <w:color w:val="FB4934"/>
          <w:sz w:val="20"/>
          <w:szCs w:val="20"/>
          <w:lang w:val="en-RU" w:eastAsia="en-GB"/>
        </w:rPr>
        <w:t>for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(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le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z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0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; z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&lt;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matrix</w:t>
      </w:r>
      <w:r w:rsidRPr="00D7528B">
        <w:rPr>
          <w:rFonts w:ascii="JetBrains Mono" w:eastAsia="Times New Roman" w:hAnsi="JetBrains Mono" w:cs="Times New Roman"/>
          <w:color w:val="928374"/>
          <w:sz w:val="20"/>
          <w:szCs w:val="20"/>
          <w:lang w:val="en-RU" w:eastAsia="en-GB"/>
        </w:rPr>
        <w:t>.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length; z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++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) {</w:t>
      </w:r>
    </w:p>
    <w:p w14:paraId="4779E8CD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  newMatrix[z] </w:t>
      </w:r>
      <w:r w:rsidRPr="00D7528B">
        <w:rPr>
          <w:rFonts w:ascii="JetBrains Mono" w:eastAsia="Times New Roman" w:hAnsi="JetBrains Mono" w:cs="Times New Roman"/>
          <w:color w:val="FE8019"/>
          <w:sz w:val="20"/>
          <w:szCs w:val="20"/>
          <w:lang w:val="en-RU" w:eastAsia="en-GB"/>
        </w:rPr>
        <w:t>=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>sor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(matrix[z]);</w:t>
      </w:r>
    </w:p>
    <w:p w14:paraId="2AE4CC27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}</w:t>
      </w:r>
    </w:p>
    <w:p w14:paraId="2678B92E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</w:t>
      </w:r>
      <w:r w:rsidRPr="00D7528B">
        <w:rPr>
          <w:rFonts w:ascii="JetBrains Mono" w:eastAsia="Times New Roman" w:hAnsi="JetBrains Mono" w:cs="Times New Roman"/>
          <w:i/>
          <w:iCs/>
          <w:color w:val="FB4934"/>
          <w:sz w:val="20"/>
          <w:szCs w:val="20"/>
          <w:lang w:val="en-RU" w:eastAsia="en-GB"/>
        </w:rPr>
        <w:t>return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newMatrix;</w:t>
      </w:r>
    </w:p>
    <w:p w14:paraId="0064D85B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};</w:t>
      </w:r>
    </w:p>
    <w:p w14:paraId="37CCC8D7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</w:p>
    <w:p w14:paraId="4641B946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console</w:t>
      </w:r>
      <w:r w:rsidRPr="00D7528B">
        <w:rPr>
          <w:rFonts w:ascii="JetBrains Mono" w:eastAsia="Times New Roman" w:hAnsi="JetBrains Mono" w:cs="Times New Roman"/>
          <w:color w:val="928374"/>
          <w:sz w:val="20"/>
          <w:szCs w:val="20"/>
          <w:lang w:val="en-RU" w:eastAsia="en-GB"/>
        </w:rPr>
        <w:t>.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>log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(</w:t>
      </w:r>
    </w:p>
    <w:p w14:paraId="626D7A22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</w:t>
      </w:r>
      <w:r w:rsidRPr="00D7528B">
        <w:rPr>
          <w:rFonts w:ascii="JetBrains Mono" w:eastAsia="Times New Roman" w:hAnsi="JetBrains Mono" w:cs="Times New Roman"/>
          <w:color w:val="FABD2F"/>
          <w:sz w:val="20"/>
          <w:szCs w:val="20"/>
          <w:lang w:val="en-RU" w:eastAsia="en-GB"/>
        </w:rPr>
        <w:t>'new matrix selectionSort:'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,</w:t>
      </w:r>
    </w:p>
    <w:p w14:paraId="1CF3640A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>selectionSor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(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>createMatrix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(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5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,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5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,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0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,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10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))</w:t>
      </w:r>
    </w:p>
    <w:p w14:paraId="40518682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);</w:t>
      </w:r>
    </w:p>
    <w:p w14:paraId="12A20FE2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console</w:t>
      </w:r>
      <w:r w:rsidRPr="00D7528B">
        <w:rPr>
          <w:rFonts w:ascii="JetBrains Mono" w:eastAsia="Times New Roman" w:hAnsi="JetBrains Mono" w:cs="Times New Roman"/>
          <w:color w:val="928374"/>
          <w:sz w:val="20"/>
          <w:szCs w:val="20"/>
          <w:lang w:val="en-RU" w:eastAsia="en-GB"/>
        </w:rPr>
        <w:t>.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>log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(</w:t>
      </w:r>
    </w:p>
    <w:p w14:paraId="6E47FEBB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</w:t>
      </w:r>
      <w:r w:rsidRPr="00D7528B">
        <w:rPr>
          <w:rFonts w:ascii="JetBrains Mono" w:eastAsia="Times New Roman" w:hAnsi="JetBrains Mono" w:cs="Times New Roman"/>
          <w:color w:val="FABD2F"/>
          <w:sz w:val="20"/>
          <w:szCs w:val="20"/>
          <w:lang w:val="en-RU" w:eastAsia="en-GB"/>
        </w:rPr>
        <w:t>'new matrix insertionSort:'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,</w:t>
      </w:r>
    </w:p>
    <w:p w14:paraId="5B043D86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  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>insertionSor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(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>createMatrix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(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5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,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5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,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0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,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10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))</w:t>
      </w:r>
    </w:p>
    <w:p w14:paraId="4CB9259B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);</w:t>
      </w:r>
    </w:p>
    <w:p w14:paraId="75E482AC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console</w:t>
      </w:r>
      <w:r w:rsidRPr="00D7528B">
        <w:rPr>
          <w:rFonts w:ascii="JetBrains Mono" w:eastAsia="Times New Roman" w:hAnsi="JetBrains Mono" w:cs="Times New Roman"/>
          <w:color w:val="928374"/>
          <w:sz w:val="20"/>
          <w:szCs w:val="20"/>
          <w:lang w:val="en-RU" w:eastAsia="en-GB"/>
        </w:rPr>
        <w:t>.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>log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(</w:t>
      </w:r>
      <w:r w:rsidRPr="00D7528B">
        <w:rPr>
          <w:rFonts w:ascii="JetBrains Mono" w:eastAsia="Times New Roman" w:hAnsi="JetBrains Mono" w:cs="Times New Roman"/>
          <w:color w:val="FABD2F"/>
          <w:sz w:val="20"/>
          <w:szCs w:val="20"/>
          <w:lang w:val="en-RU" w:eastAsia="en-GB"/>
        </w:rPr>
        <w:t>'new matrix bubbleSort:'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, 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>bubbleSor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(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>createMatrix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(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5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,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5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,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0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,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10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)));</w:t>
      </w:r>
    </w:p>
    <w:p w14:paraId="5A75F8BE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console</w:t>
      </w:r>
      <w:r w:rsidRPr="00D7528B">
        <w:rPr>
          <w:rFonts w:ascii="JetBrains Mono" w:eastAsia="Times New Roman" w:hAnsi="JetBrains Mono" w:cs="Times New Roman"/>
          <w:color w:val="928374"/>
          <w:sz w:val="20"/>
          <w:szCs w:val="20"/>
          <w:lang w:val="en-RU" w:eastAsia="en-GB"/>
        </w:rPr>
        <w:t>.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>log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(</w:t>
      </w:r>
      <w:r w:rsidRPr="00D7528B">
        <w:rPr>
          <w:rFonts w:ascii="JetBrains Mono" w:eastAsia="Times New Roman" w:hAnsi="JetBrains Mono" w:cs="Times New Roman"/>
          <w:color w:val="FABD2F"/>
          <w:sz w:val="20"/>
          <w:szCs w:val="20"/>
          <w:lang w:val="en-RU" w:eastAsia="en-GB"/>
        </w:rPr>
        <w:t>'new matrix shellSort:'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, 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>shellSor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(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>createMatrix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(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5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,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5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,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0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,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10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)));</w:t>
      </w:r>
    </w:p>
    <w:p w14:paraId="7AD47F64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console</w:t>
      </w:r>
      <w:r w:rsidRPr="00D7528B">
        <w:rPr>
          <w:rFonts w:ascii="JetBrains Mono" w:eastAsia="Times New Roman" w:hAnsi="JetBrains Mono" w:cs="Times New Roman"/>
          <w:color w:val="928374"/>
          <w:sz w:val="20"/>
          <w:szCs w:val="20"/>
          <w:lang w:val="en-RU" w:eastAsia="en-GB"/>
        </w:rPr>
        <w:t>.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>log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(</w:t>
      </w:r>
      <w:r w:rsidRPr="00D7528B">
        <w:rPr>
          <w:rFonts w:ascii="JetBrains Mono" w:eastAsia="Times New Roman" w:hAnsi="JetBrains Mono" w:cs="Times New Roman"/>
          <w:color w:val="FABD2F"/>
          <w:sz w:val="20"/>
          <w:szCs w:val="20"/>
          <w:lang w:val="en-RU" w:eastAsia="en-GB"/>
        </w:rPr>
        <w:t>'new matrix heapSort:'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, 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>heapSor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(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>createMatrix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(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5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,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5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,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0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,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10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)));</w:t>
      </w:r>
    </w:p>
    <w:p w14:paraId="45280E86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console</w:t>
      </w:r>
      <w:r w:rsidRPr="00D7528B">
        <w:rPr>
          <w:rFonts w:ascii="JetBrains Mono" w:eastAsia="Times New Roman" w:hAnsi="JetBrains Mono" w:cs="Times New Roman"/>
          <w:color w:val="928374"/>
          <w:sz w:val="20"/>
          <w:szCs w:val="20"/>
          <w:lang w:val="en-RU" w:eastAsia="en-GB"/>
        </w:rPr>
        <w:t>.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>log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(</w:t>
      </w:r>
      <w:r w:rsidRPr="00D7528B">
        <w:rPr>
          <w:rFonts w:ascii="JetBrains Mono" w:eastAsia="Times New Roman" w:hAnsi="JetBrains Mono" w:cs="Times New Roman"/>
          <w:color w:val="FABD2F"/>
          <w:sz w:val="20"/>
          <w:szCs w:val="20"/>
          <w:lang w:val="en-RU" w:eastAsia="en-GB"/>
        </w:rPr>
        <w:t>'new matrix quickSort:'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, 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>quickSort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(</w:t>
      </w:r>
      <w:r w:rsidRPr="00D7528B">
        <w:rPr>
          <w:rFonts w:ascii="JetBrains Mono" w:eastAsia="Times New Roman" w:hAnsi="JetBrains Mono" w:cs="Times New Roman"/>
          <w:color w:val="B8BB26"/>
          <w:sz w:val="20"/>
          <w:szCs w:val="20"/>
          <w:lang w:val="en-RU" w:eastAsia="en-GB"/>
        </w:rPr>
        <w:t>createMatrix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(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5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,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5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,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0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 xml:space="preserve">, </w:t>
      </w:r>
      <w:r w:rsidRPr="00D7528B">
        <w:rPr>
          <w:rFonts w:ascii="JetBrains Mono" w:eastAsia="Times New Roman" w:hAnsi="JetBrains Mono" w:cs="Times New Roman"/>
          <w:color w:val="D3869B"/>
          <w:sz w:val="20"/>
          <w:szCs w:val="20"/>
          <w:lang w:val="en-RU" w:eastAsia="en-GB"/>
        </w:rPr>
        <w:t>10</w:t>
      </w:r>
      <w:r w:rsidRPr="00D7528B"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  <w:t>)));</w:t>
      </w:r>
    </w:p>
    <w:p w14:paraId="2CC1F370" w14:textId="77777777" w:rsidR="00D7528B" w:rsidRPr="00D7528B" w:rsidRDefault="00D7528B" w:rsidP="00D7528B">
      <w:pPr>
        <w:shd w:val="clear" w:color="auto" w:fill="202020"/>
        <w:spacing w:after="0" w:line="300" w:lineRule="atLeast"/>
        <w:rPr>
          <w:rFonts w:ascii="JetBrains Mono" w:eastAsia="Times New Roman" w:hAnsi="JetBrains Mono" w:cs="Times New Roman"/>
          <w:color w:val="EBDBB2"/>
          <w:sz w:val="20"/>
          <w:szCs w:val="20"/>
          <w:lang w:val="en-RU" w:eastAsia="en-GB"/>
        </w:rPr>
      </w:pPr>
    </w:p>
    <w:p w14:paraId="131AE259" w14:textId="4A7E6F9E" w:rsidR="00765202" w:rsidRPr="00D7528B" w:rsidRDefault="00765202" w:rsidP="00765202">
      <w:pPr>
        <w:spacing w:line="259" w:lineRule="auto"/>
        <w:rPr>
          <w:sz w:val="19"/>
          <w:szCs w:val="19"/>
          <w:lang w:val="en-US"/>
        </w:rPr>
      </w:pPr>
    </w:p>
    <w:p w14:paraId="07AC0630" w14:textId="1A499CB9" w:rsidR="00DC5F6D" w:rsidRDefault="000825EA" w:rsidP="00680DA7">
      <w:pPr>
        <w:keepNext/>
        <w:keepLines/>
        <w:spacing w:before="240" w:after="0"/>
        <w:jc w:val="center"/>
        <w:outlineLvl w:val="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  <w:lang w:val="en-US"/>
        </w:rPr>
        <w:lastRenderedPageBreak/>
        <w:t>C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нимки</w:t>
      </w:r>
      <w:proofErr w:type="spellEnd"/>
      <w:r w:rsidRPr="00300EE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экрана</w:t>
      </w:r>
      <w:r w:rsidR="007F0D24" w:rsidRPr="00300EE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работы</w:t>
      </w:r>
      <w:r w:rsidRPr="00300EE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программы</w:t>
      </w:r>
      <w:bookmarkEnd w:id="1"/>
    </w:p>
    <w:p w14:paraId="44CFC2E4" w14:textId="4DC1FEE0" w:rsidR="005C31AB" w:rsidRDefault="00746E2D" w:rsidP="00746E2D">
      <w:pPr>
        <w:pStyle w:val="Compact"/>
        <w:ind w:hanging="284"/>
        <w:jc w:val="center"/>
        <w:rPr>
          <w:noProof/>
        </w:rPr>
      </w:pPr>
      <w:r>
        <w:rPr>
          <w:noProof/>
        </w:rPr>
        <w:drawing>
          <wp:inline distT="0" distB="0" distL="0" distR="0" wp14:anchorId="559B3B73" wp14:editId="1504B33D">
            <wp:extent cx="2052536" cy="8806084"/>
            <wp:effectExtent l="0" t="0" r="508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0775" cy="8927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BA514" w14:textId="145E7FD8" w:rsidR="00A86535" w:rsidRDefault="00A86535" w:rsidP="00746E2D">
      <w:pPr>
        <w:pStyle w:val="Compact"/>
        <w:ind w:hanging="284"/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500F1214" wp14:editId="14344A1E">
            <wp:extent cx="2146935" cy="7481516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136"/>
                    <a:stretch/>
                  </pic:blipFill>
                  <pic:spPr bwMode="auto">
                    <a:xfrm>
                      <a:off x="0" y="0"/>
                      <a:ext cx="2146935" cy="74815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5B31F3" w14:textId="77777777" w:rsidR="00FD77BE" w:rsidRDefault="00FD77BE" w:rsidP="00746E2D">
      <w:pPr>
        <w:pStyle w:val="Compact"/>
        <w:ind w:hanging="284"/>
        <w:jc w:val="center"/>
        <w:rPr>
          <w:noProof/>
        </w:rPr>
      </w:pPr>
    </w:p>
    <w:p w14:paraId="2B2E29EE" w14:textId="683A6845" w:rsidR="002361D6" w:rsidRDefault="00795F83" w:rsidP="00267C4D">
      <w:pPr>
        <w:keepNext/>
        <w:keepLines/>
        <w:spacing w:before="240" w:after="0"/>
        <w:jc w:val="center"/>
        <w:outlineLvl w:val="0"/>
        <w:rPr>
          <w:rFonts w:ascii="Times New Roman" w:eastAsia="Times New Roman" w:hAnsi="Times New Roman" w:cs="Times New Roman"/>
          <w:sz w:val="28"/>
          <w:szCs w:val="28"/>
        </w:rPr>
      </w:pPr>
      <w:bookmarkStart w:id="2" w:name="_Toc70027543"/>
      <w:r>
        <w:rPr>
          <w:rFonts w:ascii="Times New Roman" w:eastAsia="Times New Roman" w:hAnsi="Times New Roman" w:cs="Times New Roman"/>
          <w:sz w:val="28"/>
          <w:szCs w:val="28"/>
        </w:rPr>
        <w:t>Вывод</w:t>
      </w:r>
      <w:bookmarkEnd w:id="2"/>
    </w:p>
    <w:p w14:paraId="34367FDF" w14:textId="0556BEAB" w:rsidR="00D63675" w:rsidRPr="00221126" w:rsidRDefault="009B3ABC" w:rsidP="00A8653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bookmarkStart w:id="3" w:name="_Toc70027544"/>
      <w:r>
        <w:rPr>
          <w:rFonts w:ascii="Times New Roman" w:eastAsia="Times New Roman" w:hAnsi="Times New Roman" w:cs="Times New Roman"/>
          <w:sz w:val="28"/>
          <w:szCs w:val="28"/>
        </w:rPr>
        <w:t>В ходе выполнения лабораторной работы</w:t>
      </w:r>
      <w:r w:rsidRPr="00B71262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r>
        <w:rPr>
          <w:rFonts w:ascii="Times New Roman" w:eastAsia="Times New Roman" w:hAnsi="Times New Roman" w:cs="Times New Roman"/>
          <w:sz w:val="28"/>
          <w:szCs w:val="28"/>
        </w:rPr>
        <w:t>мной бы</w:t>
      </w:r>
      <w:r w:rsidR="00525877">
        <w:rPr>
          <w:rFonts w:ascii="Times New Roman" w:eastAsia="Times New Roman" w:hAnsi="Times New Roman" w:cs="Times New Roman"/>
          <w:sz w:val="28"/>
          <w:szCs w:val="28"/>
        </w:rPr>
        <w:t>ли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получен</w:t>
      </w:r>
      <w:r w:rsidR="00525877">
        <w:rPr>
          <w:rFonts w:ascii="Times New Roman" w:eastAsia="Times New Roman" w:hAnsi="Times New Roman" w:cs="Times New Roman"/>
          <w:sz w:val="28"/>
          <w:szCs w:val="28"/>
        </w:rPr>
        <w:t xml:space="preserve">ы навыки </w:t>
      </w:r>
      <w:r w:rsidR="00CF6563">
        <w:rPr>
          <w:rFonts w:ascii="Times New Roman" w:eastAsia="Times New Roman" w:hAnsi="Times New Roman" w:cs="Times New Roman"/>
          <w:sz w:val="28"/>
          <w:szCs w:val="28"/>
        </w:rPr>
        <w:t xml:space="preserve">реализации </w:t>
      </w:r>
      <w:bookmarkEnd w:id="3"/>
      <w:r w:rsidR="00221126">
        <w:rPr>
          <w:rFonts w:ascii="Times New Roman" w:hAnsi="Times New Roman" w:cs="Times New Roman"/>
          <w:sz w:val="28"/>
          <w:szCs w:val="28"/>
        </w:rPr>
        <w:t xml:space="preserve">различных алгоритмов сортировки на примере сортировки </w:t>
      </w:r>
      <w:r w:rsidR="003A4513">
        <w:rPr>
          <w:rFonts w:ascii="Times New Roman" w:hAnsi="Times New Roman" w:cs="Times New Roman"/>
          <w:sz w:val="28"/>
          <w:szCs w:val="28"/>
        </w:rPr>
        <w:t xml:space="preserve">числовых </w:t>
      </w:r>
      <w:r w:rsidR="00221126">
        <w:rPr>
          <w:rFonts w:ascii="Times New Roman" w:hAnsi="Times New Roman" w:cs="Times New Roman"/>
          <w:sz w:val="28"/>
          <w:szCs w:val="28"/>
        </w:rPr>
        <w:t>матриц</w:t>
      </w:r>
      <w:r w:rsidR="00221126" w:rsidRPr="00221126">
        <w:rPr>
          <w:rFonts w:ascii="Times New Roman" w:hAnsi="Times New Roman" w:cs="Times New Roman"/>
          <w:sz w:val="28"/>
          <w:szCs w:val="28"/>
        </w:rPr>
        <w:t>.</w:t>
      </w:r>
    </w:p>
    <w:sectPr w:rsidR="00D63675" w:rsidRPr="00221126" w:rsidSect="00E218E0">
      <w:footerReference w:type="default" r:id="rId11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354F1D" w14:textId="77777777" w:rsidR="00A44643" w:rsidRDefault="00A44643" w:rsidP="00E218E0">
      <w:pPr>
        <w:spacing w:after="0" w:line="240" w:lineRule="auto"/>
      </w:pPr>
      <w:r>
        <w:separator/>
      </w:r>
    </w:p>
  </w:endnote>
  <w:endnote w:type="continuationSeparator" w:id="0">
    <w:p w14:paraId="53057969" w14:textId="77777777" w:rsidR="00A44643" w:rsidRDefault="00A44643" w:rsidP="00E218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2AFF" w:usb1="C000ACF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Segoe UI">
    <w:panose1 w:val="020B0604020202020204"/>
    <w:charset w:val="CC"/>
    <w:family w:val="swiss"/>
    <w:pitch w:val="variable"/>
    <w:sig w:usb0="E4002EFF" w:usb1="C000E47F" w:usb2="00000009" w:usb3="00000000" w:csb0="000001FF" w:csb1="00000000"/>
  </w:font>
  <w:font w:name="JetBrains Mono">
    <w:altName w:val="JetBrains Mono"/>
    <w:panose1 w:val="020B0509020102050004"/>
    <w:charset w:val="4D"/>
    <w:family w:val="modern"/>
    <w:pitch w:val="fixed"/>
    <w:sig w:usb0="20000207" w:usb1="00001801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</w:rPr>
      <w:id w:val="-1972589484"/>
      <w:docPartObj>
        <w:docPartGallery w:val="Page Numbers (Bottom of Page)"/>
        <w:docPartUnique/>
      </w:docPartObj>
    </w:sdtPr>
    <w:sdtEndPr>
      <w:rPr>
        <w:sz w:val="28"/>
        <w:szCs w:val="28"/>
      </w:rPr>
    </w:sdtEndPr>
    <w:sdtContent>
      <w:p w14:paraId="2343B146" w14:textId="209F9024" w:rsidR="00E218E0" w:rsidRPr="00FB14DF" w:rsidRDefault="00E218E0">
        <w:pPr>
          <w:pStyle w:val="Footer"/>
          <w:jc w:val="center"/>
          <w:rPr>
            <w:rFonts w:ascii="Times New Roman" w:hAnsi="Times New Roman" w:cs="Times New Roman"/>
            <w:sz w:val="28"/>
            <w:szCs w:val="28"/>
          </w:rPr>
        </w:pPr>
        <w:r w:rsidRPr="00FB14DF">
          <w:rPr>
            <w:rFonts w:ascii="Times New Roman" w:hAnsi="Times New Roman" w:cs="Times New Roman"/>
            <w:sz w:val="28"/>
            <w:szCs w:val="28"/>
          </w:rPr>
          <w:fldChar w:fldCharType="begin"/>
        </w:r>
        <w:r w:rsidRPr="00FB14DF">
          <w:rPr>
            <w:rFonts w:ascii="Times New Roman" w:hAnsi="Times New Roman" w:cs="Times New Roman"/>
            <w:sz w:val="28"/>
            <w:szCs w:val="28"/>
          </w:rPr>
          <w:instrText>PAGE   \* MERGEFORMAT</w:instrText>
        </w:r>
        <w:r w:rsidRPr="00FB14DF">
          <w:rPr>
            <w:rFonts w:ascii="Times New Roman" w:hAnsi="Times New Roman" w:cs="Times New Roman"/>
            <w:sz w:val="28"/>
            <w:szCs w:val="28"/>
          </w:rPr>
          <w:fldChar w:fldCharType="separate"/>
        </w:r>
        <w:r w:rsidRPr="00FB14DF">
          <w:rPr>
            <w:rFonts w:ascii="Times New Roman" w:hAnsi="Times New Roman" w:cs="Times New Roman"/>
            <w:sz w:val="28"/>
            <w:szCs w:val="28"/>
          </w:rPr>
          <w:t>2</w:t>
        </w:r>
        <w:r w:rsidRPr="00FB14DF">
          <w:rPr>
            <w:rFonts w:ascii="Times New Roman" w:hAnsi="Times New Roman" w:cs="Times New Roman"/>
            <w:sz w:val="28"/>
            <w:szCs w:val="28"/>
          </w:rPr>
          <w:fldChar w:fldCharType="end"/>
        </w:r>
      </w:p>
    </w:sdtContent>
  </w:sdt>
  <w:p w14:paraId="257C3D23" w14:textId="77777777" w:rsidR="00E218E0" w:rsidRDefault="00E218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FE6EB1" w14:textId="77777777" w:rsidR="00A44643" w:rsidRDefault="00A44643" w:rsidP="00E218E0">
      <w:pPr>
        <w:spacing w:after="0" w:line="240" w:lineRule="auto"/>
      </w:pPr>
      <w:r>
        <w:separator/>
      </w:r>
    </w:p>
  </w:footnote>
  <w:footnote w:type="continuationSeparator" w:id="0">
    <w:p w14:paraId="2F36304C" w14:textId="77777777" w:rsidR="00A44643" w:rsidRDefault="00A44643" w:rsidP="00E218E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F30826"/>
    <w:multiLevelType w:val="hybridMultilevel"/>
    <w:tmpl w:val="34785B52"/>
    <w:lvl w:ilvl="0" w:tplc="30580B3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8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42195F"/>
    <w:multiLevelType w:val="multilevel"/>
    <w:tmpl w:val="052EF9CC"/>
    <w:lvl w:ilvl="0">
      <w:start w:val="3"/>
      <w:numFmt w:val="decimal"/>
      <w:lvlText w:val="(%1)"/>
      <w:lvlJc w:val="left"/>
      <w:pPr>
        <w:ind w:left="480" w:hanging="480"/>
      </w:pPr>
    </w:lvl>
    <w:lvl w:ilvl="1">
      <w:start w:val="3"/>
      <w:numFmt w:val="decimal"/>
      <w:lvlText w:val="(%2)"/>
      <w:lvlJc w:val="left"/>
      <w:pPr>
        <w:ind w:left="1200" w:hanging="480"/>
      </w:pPr>
    </w:lvl>
    <w:lvl w:ilvl="2">
      <w:start w:val="3"/>
      <w:numFmt w:val="decimal"/>
      <w:lvlText w:val="(%3)"/>
      <w:lvlJc w:val="left"/>
      <w:pPr>
        <w:ind w:left="1920" w:hanging="480"/>
      </w:pPr>
    </w:lvl>
    <w:lvl w:ilvl="3">
      <w:start w:val="3"/>
      <w:numFmt w:val="decimal"/>
      <w:lvlText w:val="(%4)"/>
      <w:lvlJc w:val="left"/>
      <w:pPr>
        <w:ind w:left="2640" w:hanging="480"/>
      </w:pPr>
    </w:lvl>
    <w:lvl w:ilvl="4">
      <w:start w:val="3"/>
      <w:numFmt w:val="decimal"/>
      <w:lvlText w:val="(%5)"/>
      <w:lvlJc w:val="left"/>
      <w:pPr>
        <w:ind w:left="3360" w:hanging="480"/>
      </w:pPr>
    </w:lvl>
    <w:lvl w:ilvl="5">
      <w:start w:val="3"/>
      <w:numFmt w:val="decimal"/>
      <w:lvlText w:val="(%6)"/>
      <w:lvlJc w:val="left"/>
      <w:pPr>
        <w:ind w:left="4080" w:hanging="480"/>
      </w:pPr>
    </w:lvl>
    <w:lvl w:ilvl="6">
      <w:start w:val="3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136955D7"/>
    <w:multiLevelType w:val="multilevel"/>
    <w:tmpl w:val="C73E4A68"/>
    <w:lvl w:ilvl="0">
      <w:start w:val="6"/>
      <w:numFmt w:val="decimal"/>
      <w:lvlText w:val="(%1)"/>
      <w:lvlJc w:val="left"/>
      <w:pPr>
        <w:ind w:left="480" w:hanging="480"/>
      </w:pPr>
    </w:lvl>
    <w:lvl w:ilvl="1">
      <w:start w:val="6"/>
      <w:numFmt w:val="decimal"/>
      <w:lvlText w:val="(%2)"/>
      <w:lvlJc w:val="left"/>
      <w:pPr>
        <w:ind w:left="1200" w:hanging="480"/>
      </w:pPr>
    </w:lvl>
    <w:lvl w:ilvl="2">
      <w:start w:val="6"/>
      <w:numFmt w:val="decimal"/>
      <w:lvlText w:val="(%3)"/>
      <w:lvlJc w:val="left"/>
      <w:pPr>
        <w:ind w:left="1920" w:hanging="480"/>
      </w:pPr>
    </w:lvl>
    <w:lvl w:ilvl="3">
      <w:start w:val="6"/>
      <w:numFmt w:val="decimal"/>
      <w:lvlText w:val="(%4)"/>
      <w:lvlJc w:val="left"/>
      <w:pPr>
        <w:ind w:left="2640" w:hanging="480"/>
      </w:pPr>
    </w:lvl>
    <w:lvl w:ilvl="4">
      <w:start w:val="6"/>
      <w:numFmt w:val="decimal"/>
      <w:lvlText w:val="(%5)"/>
      <w:lvlJc w:val="left"/>
      <w:pPr>
        <w:ind w:left="3360" w:hanging="480"/>
      </w:pPr>
    </w:lvl>
    <w:lvl w:ilvl="5">
      <w:start w:val="6"/>
      <w:numFmt w:val="decimal"/>
      <w:lvlText w:val="(%6)"/>
      <w:lvlJc w:val="left"/>
      <w:pPr>
        <w:ind w:left="4080" w:hanging="480"/>
      </w:pPr>
    </w:lvl>
    <w:lvl w:ilvl="6">
      <w:start w:val="6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1F0E2119"/>
    <w:multiLevelType w:val="multilevel"/>
    <w:tmpl w:val="FE8E303C"/>
    <w:lvl w:ilvl="0">
      <w:start w:val="8"/>
      <w:numFmt w:val="decimal"/>
      <w:lvlText w:val="(%1)"/>
      <w:lvlJc w:val="left"/>
      <w:pPr>
        <w:ind w:left="480" w:hanging="480"/>
      </w:pPr>
    </w:lvl>
    <w:lvl w:ilvl="1">
      <w:start w:val="8"/>
      <w:numFmt w:val="decimal"/>
      <w:lvlText w:val="(%2)"/>
      <w:lvlJc w:val="left"/>
      <w:pPr>
        <w:ind w:left="1200" w:hanging="480"/>
      </w:pPr>
    </w:lvl>
    <w:lvl w:ilvl="2">
      <w:start w:val="8"/>
      <w:numFmt w:val="decimal"/>
      <w:lvlText w:val="(%3)"/>
      <w:lvlJc w:val="left"/>
      <w:pPr>
        <w:ind w:left="1920" w:hanging="480"/>
      </w:pPr>
    </w:lvl>
    <w:lvl w:ilvl="3">
      <w:start w:val="8"/>
      <w:numFmt w:val="decimal"/>
      <w:lvlText w:val="(%4)"/>
      <w:lvlJc w:val="left"/>
      <w:pPr>
        <w:ind w:left="2640" w:hanging="480"/>
      </w:pPr>
    </w:lvl>
    <w:lvl w:ilvl="4">
      <w:start w:val="8"/>
      <w:numFmt w:val="decimal"/>
      <w:lvlText w:val="(%5)"/>
      <w:lvlJc w:val="left"/>
      <w:pPr>
        <w:ind w:left="3360" w:hanging="480"/>
      </w:pPr>
    </w:lvl>
    <w:lvl w:ilvl="5">
      <w:start w:val="8"/>
      <w:numFmt w:val="decimal"/>
      <w:lvlText w:val="(%6)"/>
      <w:lvlJc w:val="left"/>
      <w:pPr>
        <w:ind w:left="4080" w:hanging="480"/>
      </w:pPr>
    </w:lvl>
    <w:lvl w:ilvl="6">
      <w:start w:val="8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3EE46530"/>
    <w:multiLevelType w:val="multilevel"/>
    <w:tmpl w:val="7750C1F2"/>
    <w:lvl w:ilvl="0">
      <w:start w:val="1"/>
      <w:numFmt w:val="decimal"/>
      <w:lvlText w:val="(%1)"/>
      <w:lvlJc w:val="left"/>
      <w:pPr>
        <w:ind w:left="480" w:hanging="480"/>
      </w:pPr>
    </w:lvl>
    <w:lvl w:ilvl="1">
      <w:start w:val="1"/>
      <w:numFmt w:val="decimal"/>
      <w:lvlText w:val="(%2)"/>
      <w:lvlJc w:val="left"/>
      <w:pPr>
        <w:ind w:left="1200" w:hanging="480"/>
      </w:pPr>
    </w:lvl>
    <w:lvl w:ilvl="2">
      <w:start w:val="1"/>
      <w:numFmt w:val="decimal"/>
      <w:lvlText w:val="(%3)"/>
      <w:lvlJc w:val="left"/>
      <w:pPr>
        <w:ind w:left="1920" w:hanging="480"/>
      </w:pPr>
    </w:lvl>
    <w:lvl w:ilvl="3">
      <w:start w:val="1"/>
      <w:numFmt w:val="decimal"/>
      <w:lvlText w:val="(%4)"/>
      <w:lvlJc w:val="left"/>
      <w:pPr>
        <w:ind w:left="2640" w:hanging="480"/>
      </w:pPr>
    </w:lvl>
    <w:lvl w:ilvl="4">
      <w:start w:val="1"/>
      <w:numFmt w:val="decimal"/>
      <w:lvlText w:val="(%5)"/>
      <w:lvlJc w:val="left"/>
      <w:pPr>
        <w:ind w:left="3360" w:hanging="480"/>
      </w:pPr>
    </w:lvl>
    <w:lvl w:ilvl="5">
      <w:start w:val="1"/>
      <w:numFmt w:val="decimal"/>
      <w:lvlText w:val="(%6)"/>
      <w:lvlJc w:val="left"/>
      <w:pPr>
        <w:ind w:left="4080" w:hanging="480"/>
      </w:pPr>
    </w:lvl>
    <w:lvl w:ilvl="6">
      <w:start w:val="1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5E4D74D9"/>
    <w:multiLevelType w:val="multilevel"/>
    <w:tmpl w:val="0D5A9BD0"/>
    <w:lvl w:ilvl="0">
      <w:start w:val="4"/>
      <w:numFmt w:val="decimal"/>
      <w:lvlText w:val="(%1)"/>
      <w:lvlJc w:val="left"/>
      <w:pPr>
        <w:ind w:left="480" w:hanging="480"/>
      </w:pPr>
    </w:lvl>
    <w:lvl w:ilvl="1">
      <w:start w:val="4"/>
      <w:numFmt w:val="decimal"/>
      <w:lvlText w:val="(%2)"/>
      <w:lvlJc w:val="left"/>
      <w:pPr>
        <w:ind w:left="1200" w:hanging="480"/>
      </w:pPr>
    </w:lvl>
    <w:lvl w:ilvl="2">
      <w:start w:val="4"/>
      <w:numFmt w:val="decimal"/>
      <w:lvlText w:val="(%3)"/>
      <w:lvlJc w:val="left"/>
      <w:pPr>
        <w:ind w:left="1920" w:hanging="480"/>
      </w:pPr>
    </w:lvl>
    <w:lvl w:ilvl="3">
      <w:start w:val="4"/>
      <w:numFmt w:val="decimal"/>
      <w:lvlText w:val="(%4)"/>
      <w:lvlJc w:val="left"/>
      <w:pPr>
        <w:ind w:left="2640" w:hanging="480"/>
      </w:pPr>
    </w:lvl>
    <w:lvl w:ilvl="4">
      <w:start w:val="4"/>
      <w:numFmt w:val="decimal"/>
      <w:lvlText w:val="(%5)"/>
      <w:lvlJc w:val="left"/>
      <w:pPr>
        <w:ind w:left="3360" w:hanging="480"/>
      </w:pPr>
    </w:lvl>
    <w:lvl w:ilvl="5">
      <w:start w:val="4"/>
      <w:numFmt w:val="decimal"/>
      <w:lvlText w:val="(%6)"/>
      <w:lvlJc w:val="left"/>
      <w:pPr>
        <w:ind w:left="4080" w:hanging="480"/>
      </w:pPr>
    </w:lvl>
    <w:lvl w:ilvl="6">
      <w:start w:val="4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6275605D"/>
    <w:multiLevelType w:val="multilevel"/>
    <w:tmpl w:val="3446EF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300428F"/>
    <w:multiLevelType w:val="hybridMultilevel"/>
    <w:tmpl w:val="A572B8D6"/>
    <w:lvl w:ilvl="0" w:tplc="30580B3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8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9F2AA9"/>
    <w:multiLevelType w:val="multilevel"/>
    <w:tmpl w:val="988836CE"/>
    <w:lvl w:ilvl="0">
      <w:start w:val="10"/>
      <w:numFmt w:val="decimal"/>
      <w:lvlText w:val="(%1)"/>
      <w:lvlJc w:val="left"/>
      <w:pPr>
        <w:ind w:left="480" w:hanging="480"/>
      </w:pPr>
    </w:lvl>
    <w:lvl w:ilvl="1">
      <w:start w:val="10"/>
      <w:numFmt w:val="decimal"/>
      <w:lvlText w:val="(%2)"/>
      <w:lvlJc w:val="left"/>
      <w:pPr>
        <w:ind w:left="1200" w:hanging="480"/>
      </w:pPr>
    </w:lvl>
    <w:lvl w:ilvl="2">
      <w:start w:val="10"/>
      <w:numFmt w:val="decimal"/>
      <w:lvlText w:val="(%3)"/>
      <w:lvlJc w:val="left"/>
      <w:pPr>
        <w:ind w:left="1920" w:hanging="480"/>
      </w:pPr>
    </w:lvl>
    <w:lvl w:ilvl="3">
      <w:start w:val="10"/>
      <w:numFmt w:val="decimal"/>
      <w:lvlText w:val="(%4)"/>
      <w:lvlJc w:val="left"/>
      <w:pPr>
        <w:ind w:left="2640" w:hanging="480"/>
      </w:pPr>
    </w:lvl>
    <w:lvl w:ilvl="4">
      <w:start w:val="10"/>
      <w:numFmt w:val="decimal"/>
      <w:lvlText w:val="(%5)"/>
      <w:lvlJc w:val="left"/>
      <w:pPr>
        <w:ind w:left="3360" w:hanging="480"/>
      </w:pPr>
    </w:lvl>
    <w:lvl w:ilvl="5">
      <w:start w:val="10"/>
      <w:numFmt w:val="decimal"/>
      <w:lvlText w:val="(%6)"/>
      <w:lvlJc w:val="left"/>
      <w:pPr>
        <w:ind w:left="4080" w:hanging="480"/>
      </w:pPr>
    </w:lvl>
    <w:lvl w:ilvl="6">
      <w:start w:val="10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 w15:restartNumberingAfterBreak="0">
    <w:nsid w:val="6FDF15EB"/>
    <w:multiLevelType w:val="multilevel"/>
    <w:tmpl w:val="18DE7C26"/>
    <w:lvl w:ilvl="0">
      <w:start w:val="5"/>
      <w:numFmt w:val="decimal"/>
      <w:lvlText w:val="(%1)"/>
      <w:lvlJc w:val="left"/>
      <w:pPr>
        <w:ind w:left="480" w:hanging="480"/>
      </w:pPr>
    </w:lvl>
    <w:lvl w:ilvl="1">
      <w:start w:val="5"/>
      <w:numFmt w:val="decimal"/>
      <w:lvlText w:val="(%2)"/>
      <w:lvlJc w:val="left"/>
      <w:pPr>
        <w:ind w:left="1200" w:hanging="480"/>
      </w:pPr>
    </w:lvl>
    <w:lvl w:ilvl="2">
      <w:start w:val="5"/>
      <w:numFmt w:val="decimal"/>
      <w:lvlText w:val="(%3)"/>
      <w:lvlJc w:val="left"/>
      <w:pPr>
        <w:ind w:left="1920" w:hanging="480"/>
      </w:pPr>
    </w:lvl>
    <w:lvl w:ilvl="3">
      <w:start w:val="5"/>
      <w:numFmt w:val="decimal"/>
      <w:lvlText w:val="(%4)"/>
      <w:lvlJc w:val="left"/>
      <w:pPr>
        <w:ind w:left="2640" w:hanging="480"/>
      </w:pPr>
    </w:lvl>
    <w:lvl w:ilvl="4">
      <w:start w:val="5"/>
      <w:numFmt w:val="decimal"/>
      <w:lvlText w:val="(%5)"/>
      <w:lvlJc w:val="left"/>
      <w:pPr>
        <w:ind w:left="3360" w:hanging="480"/>
      </w:pPr>
    </w:lvl>
    <w:lvl w:ilvl="5">
      <w:start w:val="5"/>
      <w:numFmt w:val="decimal"/>
      <w:lvlText w:val="(%6)"/>
      <w:lvlJc w:val="left"/>
      <w:pPr>
        <w:ind w:left="4080" w:hanging="480"/>
      </w:pPr>
    </w:lvl>
    <w:lvl w:ilvl="6">
      <w:start w:val="5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 w15:restartNumberingAfterBreak="0">
    <w:nsid w:val="7724012B"/>
    <w:multiLevelType w:val="multilevel"/>
    <w:tmpl w:val="F752978A"/>
    <w:lvl w:ilvl="0">
      <w:start w:val="2"/>
      <w:numFmt w:val="decimal"/>
      <w:lvlText w:val="(%1)"/>
      <w:lvlJc w:val="left"/>
      <w:pPr>
        <w:ind w:left="480" w:hanging="480"/>
      </w:pPr>
    </w:lvl>
    <w:lvl w:ilvl="1">
      <w:start w:val="2"/>
      <w:numFmt w:val="decimal"/>
      <w:lvlText w:val="(%2)"/>
      <w:lvlJc w:val="left"/>
      <w:pPr>
        <w:ind w:left="1200" w:hanging="480"/>
      </w:pPr>
    </w:lvl>
    <w:lvl w:ilvl="2">
      <w:start w:val="2"/>
      <w:numFmt w:val="decimal"/>
      <w:lvlText w:val="(%3)"/>
      <w:lvlJc w:val="left"/>
      <w:pPr>
        <w:ind w:left="1920" w:hanging="480"/>
      </w:pPr>
    </w:lvl>
    <w:lvl w:ilvl="3">
      <w:start w:val="2"/>
      <w:numFmt w:val="decimal"/>
      <w:lvlText w:val="(%4)"/>
      <w:lvlJc w:val="left"/>
      <w:pPr>
        <w:ind w:left="2640" w:hanging="480"/>
      </w:pPr>
    </w:lvl>
    <w:lvl w:ilvl="4">
      <w:start w:val="2"/>
      <w:numFmt w:val="decimal"/>
      <w:lvlText w:val="(%5)"/>
      <w:lvlJc w:val="left"/>
      <w:pPr>
        <w:ind w:left="3360" w:hanging="480"/>
      </w:pPr>
    </w:lvl>
    <w:lvl w:ilvl="5">
      <w:start w:val="2"/>
      <w:numFmt w:val="decimal"/>
      <w:lvlText w:val="(%6)"/>
      <w:lvlJc w:val="left"/>
      <w:pPr>
        <w:ind w:left="4080" w:hanging="480"/>
      </w:pPr>
    </w:lvl>
    <w:lvl w:ilvl="6">
      <w:start w:val="2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1" w15:restartNumberingAfterBreak="0">
    <w:nsid w:val="78007CC7"/>
    <w:multiLevelType w:val="multilevel"/>
    <w:tmpl w:val="828E0980"/>
    <w:lvl w:ilvl="0">
      <w:start w:val="9"/>
      <w:numFmt w:val="decimal"/>
      <w:lvlText w:val="(%1)"/>
      <w:lvlJc w:val="left"/>
      <w:pPr>
        <w:ind w:left="480" w:hanging="480"/>
      </w:pPr>
    </w:lvl>
    <w:lvl w:ilvl="1">
      <w:start w:val="9"/>
      <w:numFmt w:val="decimal"/>
      <w:lvlText w:val="(%2)"/>
      <w:lvlJc w:val="left"/>
      <w:pPr>
        <w:ind w:left="1200" w:hanging="480"/>
      </w:pPr>
    </w:lvl>
    <w:lvl w:ilvl="2">
      <w:start w:val="9"/>
      <w:numFmt w:val="decimal"/>
      <w:lvlText w:val="(%3)"/>
      <w:lvlJc w:val="left"/>
      <w:pPr>
        <w:ind w:left="1920" w:hanging="480"/>
      </w:pPr>
    </w:lvl>
    <w:lvl w:ilvl="3">
      <w:start w:val="9"/>
      <w:numFmt w:val="decimal"/>
      <w:lvlText w:val="(%4)"/>
      <w:lvlJc w:val="left"/>
      <w:pPr>
        <w:ind w:left="2640" w:hanging="480"/>
      </w:pPr>
    </w:lvl>
    <w:lvl w:ilvl="4">
      <w:start w:val="9"/>
      <w:numFmt w:val="decimal"/>
      <w:lvlText w:val="(%5)"/>
      <w:lvlJc w:val="left"/>
      <w:pPr>
        <w:ind w:left="3360" w:hanging="480"/>
      </w:pPr>
    </w:lvl>
    <w:lvl w:ilvl="5">
      <w:start w:val="9"/>
      <w:numFmt w:val="decimal"/>
      <w:lvlText w:val="(%6)"/>
      <w:lvlJc w:val="left"/>
      <w:pPr>
        <w:ind w:left="4080" w:hanging="480"/>
      </w:pPr>
    </w:lvl>
    <w:lvl w:ilvl="6">
      <w:start w:val="9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2" w15:restartNumberingAfterBreak="0">
    <w:nsid w:val="7B0F52CB"/>
    <w:multiLevelType w:val="multilevel"/>
    <w:tmpl w:val="027488A8"/>
    <w:lvl w:ilvl="0">
      <w:start w:val="7"/>
      <w:numFmt w:val="decimal"/>
      <w:lvlText w:val="(%1)"/>
      <w:lvlJc w:val="left"/>
      <w:pPr>
        <w:ind w:left="480" w:hanging="480"/>
      </w:pPr>
    </w:lvl>
    <w:lvl w:ilvl="1">
      <w:start w:val="7"/>
      <w:numFmt w:val="decimal"/>
      <w:lvlText w:val="(%2)"/>
      <w:lvlJc w:val="left"/>
      <w:pPr>
        <w:ind w:left="1200" w:hanging="480"/>
      </w:pPr>
    </w:lvl>
    <w:lvl w:ilvl="2">
      <w:start w:val="7"/>
      <w:numFmt w:val="decimal"/>
      <w:lvlText w:val="(%3)"/>
      <w:lvlJc w:val="left"/>
      <w:pPr>
        <w:ind w:left="1920" w:hanging="480"/>
      </w:pPr>
    </w:lvl>
    <w:lvl w:ilvl="3">
      <w:start w:val="7"/>
      <w:numFmt w:val="decimal"/>
      <w:lvlText w:val="(%4)"/>
      <w:lvlJc w:val="left"/>
      <w:pPr>
        <w:ind w:left="2640" w:hanging="480"/>
      </w:pPr>
    </w:lvl>
    <w:lvl w:ilvl="4">
      <w:start w:val="7"/>
      <w:numFmt w:val="decimal"/>
      <w:lvlText w:val="(%5)"/>
      <w:lvlJc w:val="left"/>
      <w:pPr>
        <w:ind w:left="3360" w:hanging="480"/>
      </w:pPr>
    </w:lvl>
    <w:lvl w:ilvl="5">
      <w:start w:val="7"/>
      <w:numFmt w:val="decimal"/>
      <w:lvlText w:val="(%6)"/>
      <w:lvlJc w:val="left"/>
      <w:pPr>
        <w:ind w:left="4080" w:hanging="480"/>
      </w:pPr>
    </w:lvl>
    <w:lvl w:ilvl="6">
      <w:start w:val="7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7"/>
  </w:num>
  <w:num w:numId="2">
    <w:abstractNumId w:val="7"/>
  </w:num>
  <w:num w:numId="3">
    <w:abstractNumId w:val="0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1"/>
    </w:lvlOverride>
    <w:lvlOverride w:ilvl="8">
      <w:startOverride w:val="1"/>
    </w:lvlOverride>
  </w:num>
  <w:num w:numId="7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1"/>
    </w:lvlOverride>
    <w:lvlOverride w:ilvl="8">
      <w:startOverride w:val="1"/>
    </w:lvlOverride>
  </w:num>
  <w:num w:numId="8">
    <w:abstractNumId w:val="9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1"/>
    </w:lvlOverride>
    <w:lvlOverride w:ilvl="8">
      <w:startOverride w:val="1"/>
    </w:lvlOverride>
  </w:num>
  <w:num w:numId="10">
    <w:abstractNumId w:val="12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1"/>
    </w:lvlOverride>
    <w:lvlOverride w:ilvl="8">
      <w:startOverride w:val="1"/>
    </w:lvlOverride>
  </w:num>
  <w:num w:numId="11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1"/>
    </w:lvlOverride>
    <w:lvlOverride w:ilvl="8">
      <w:startOverride w:val="1"/>
    </w:lvlOverride>
  </w:num>
  <w:num w:numId="12">
    <w:abstractNumId w:val="11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1"/>
    </w:lvlOverride>
    <w:lvlOverride w:ilvl="8">
      <w:startOverride w:val="1"/>
    </w:lvlOverride>
  </w:num>
  <w:num w:numId="13">
    <w:abstractNumId w:val="8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"/>
    </w:lvlOverride>
    <w:lvlOverride w:ilvl="8">
      <w:startOverride w:val="1"/>
    </w:lvlOverride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C53F7"/>
    <w:rsid w:val="00004DB3"/>
    <w:rsid w:val="00013241"/>
    <w:rsid w:val="000144F4"/>
    <w:rsid w:val="00015132"/>
    <w:rsid w:val="00015CAE"/>
    <w:rsid w:val="00021A8A"/>
    <w:rsid w:val="0003010B"/>
    <w:rsid w:val="00037325"/>
    <w:rsid w:val="00040749"/>
    <w:rsid w:val="0005567F"/>
    <w:rsid w:val="00055B34"/>
    <w:rsid w:val="00065D3C"/>
    <w:rsid w:val="000779A4"/>
    <w:rsid w:val="00082569"/>
    <w:rsid w:val="000825EA"/>
    <w:rsid w:val="00083827"/>
    <w:rsid w:val="000A18F5"/>
    <w:rsid w:val="000B2584"/>
    <w:rsid w:val="000B6101"/>
    <w:rsid w:val="000B77EE"/>
    <w:rsid w:val="000C05EC"/>
    <w:rsid w:val="000D2F73"/>
    <w:rsid w:val="000D6E25"/>
    <w:rsid w:val="000D7BF4"/>
    <w:rsid w:val="000E0206"/>
    <w:rsid w:val="000E21F1"/>
    <w:rsid w:val="00100FEA"/>
    <w:rsid w:val="00101D16"/>
    <w:rsid w:val="00104465"/>
    <w:rsid w:val="001158A0"/>
    <w:rsid w:val="00122A1D"/>
    <w:rsid w:val="001276DB"/>
    <w:rsid w:val="00135973"/>
    <w:rsid w:val="00136184"/>
    <w:rsid w:val="00151F93"/>
    <w:rsid w:val="00167A81"/>
    <w:rsid w:val="001741EC"/>
    <w:rsid w:val="00176B88"/>
    <w:rsid w:val="001952B4"/>
    <w:rsid w:val="001A020C"/>
    <w:rsid w:val="001A6EEF"/>
    <w:rsid w:val="001A751C"/>
    <w:rsid w:val="001B6DFE"/>
    <w:rsid w:val="001C23BC"/>
    <w:rsid w:val="001D7FDB"/>
    <w:rsid w:val="001E6840"/>
    <w:rsid w:val="002053AE"/>
    <w:rsid w:val="00216BDD"/>
    <w:rsid w:val="00221126"/>
    <w:rsid w:val="00223F04"/>
    <w:rsid w:val="002361D6"/>
    <w:rsid w:val="00266CA7"/>
    <w:rsid w:val="00267C4D"/>
    <w:rsid w:val="00274F73"/>
    <w:rsid w:val="0028153B"/>
    <w:rsid w:val="00285B24"/>
    <w:rsid w:val="00294809"/>
    <w:rsid w:val="00297206"/>
    <w:rsid w:val="002A553B"/>
    <w:rsid w:val="002A62A8"/>
    <w:rsid w:val="002B62C2"/>
    <w:rsid w:val="002C6233"/>
    <w:rsid w:val="00300EE1"/>
    <w:rsid w:val="00303EE7"/>
    <w:rsid w:val="0030668C"/>
    <w:rsid w:val="003109C1"/>
    <w:rsid w:val="003253C7"/>
    <w:rsid w:val="00327430"/>
    <w:rsid w:val="003340D4"/>
    <w:rsid w:val="00340516"/>
    <w:rsid w:val="0034526D"/>
    <w:rsid w:val="00351444"/>
    <w:rsid w:val="003535EE"/>
    <w:rsid w:val="00354B7D"/>
    <w:rsid w:val="00355584"/>
    <w:rsid w:val="0037369E"/>
    <w:rsid w:val="00374686"/>
    <w:rsid w:val="00382BCA"/>
    <w:rsid w:val="00387570"/>
    <w:rsid w:val="00394283"/>
    <w:rsid w:val="003A343F"/>
    <w:rsid w:val="003A4513"/>
    <w:rsid w:val="003A4F39"/>
    <w:rsid w:val="003A5469"/>
    <w:rsid w:val="003C4C35"/>
    <w:rsid w:val="003D5008"/>
    <w:rsid w:val="003E5E96"/>
    <w:rsid w:val="003F3676"/>
    <w:rsid w:val="003F6688"/>
    <w:rsid w:val="003F6708"/>
    <w:rsid w:val="003F6877"/>
    <w:rsid w:val="00407944"/>
    <w:rsid w:val="00417186"/>
    <w:rsid w:val="00425600"/>
    <w:rsid w:val="004311C5"/>
    <w:rsid w:val="004410A1"/>
    <w:rsid w:val="00443C03"/>
    <w:rsid w:val="00446572"/>
    <w:rsid w:val="00452131"/>
    <w:rsid w:val="0045669B"/>
    <w:rsid w:val="00465F18"/>
    <w:rsid w:val="004719E9"/>
    <w:rsid w:val="0049365D"/>
    <w:rsid w:val="00495202"/>
    <w:rsid w:val="0049709A"/>
    <w:rsid w:val="004A6882"/>
    <w:rsid w:val="004B34DC"/>
    <w:rsid w:val="004B61BB"/>
    <w:rsid w:val="004C1166"/>
    <w:rsid w:val="004C674E"/>
    <w:rsid w:val="004C67FB"/>
    <w:rsid w:val="004D72E3"/>
    <w:rsid w:val="004E679F"/>
    <w:rsid w:val="004F012E"/>
    <w:rsid w:val="00506ECC"/>
    <w:rsid w:val="00511CB4"/>
    <w:rsid w:val="00525877"/>
    <w:rsid w:val="005327A8"/>
    <w:rsid w:val="00533B1C"/>
    <w:rsid w:val="00540B59"/>
    <w:rsid w:val="00553722"/>
    <w:rsid w:val="00570F73"/>
    <w:rsid w:val="00575ADD"/>
    <w:rsid w:val="00596AAF"/>
    <w:rsid w:val="005973E8"/>
    <w:rsid w:val="005A62D0"/>
    <w:rsid w:val="005B43DC"/>
    <w:rsid w:val="005C31AB"/>
    <w:rsid w:val="005C5FD4"/>
    <w:rsid w:val="005C6D87"/>
    <w:rsid w:val="005D0155"/>
    <w:rsid w:val="005D4DBA"/>
    <w:rsid w:val="005D6604"/>
    <w:rsid w:val="005E6799"/>
    <w:rsid w:val="006046EE"/>
    <w:rsid w:val="006119D5"/>
    <w:rsid w:val="00622083"/>
    <w:rsid w:val="006259AC"/>
    <w:rsid w:val="00637B08"/>
    <w:rsid w:val="006561A3"/>
    <w:rsid w:val="00665891"/>
    <w:rsid w:val="006658D7"/>
    <w:rsid w:val="00666620"/>
    <w:rsid w:val="00673B3B"/>
    <w:rsid w:val="00680DA7"/>
    <w:rsid w:val="00681D86"/>
    <w:rsid w:val="00694293"/>
    <w:rsid w:val="006B63A4"/>
    <w:rsid w:val="006C6794"/>
    <w:rsid w:val="006D0A37"/>
    <w:rsid w:val="006D3830"/>
    <w:rsid w:val="006D664A"/>
    <w:rsid w:val="006E3EAA"/>
    <w:rsid w:val="006E492C"/>
    <w:rsid w:val="00705704"/>
    <w:rsid w:val="007145A5"/>
    <w:rsid w:val="0073361B"/>
    <w:rsid w:val="0073751E"/>
    <w:rsid w:val="00746E2D"/>
    <w:rsid w:val="00746F16"/>
    <w:rsid w:val="00760CB8"/>
    <w:rsid w:val="00765202"/>
    <w:rsid w:val="007737A0"/>
    <w:rsid w:val="007946EF"/>
    <w:rsid w:val="00795F83"/>
    <w:rsid w:val="007B524C"/>
    <w:rsid w:val="007C73BA"/>
    <w:rsid w:val="007E1E03"/>
    <w:rsid w:val="007F0CAD"/>
    <w:rsid w:val="007F0D24"/>
    <w:rsid w:val="00800472"/>
    <w:rsid w:val="00812478"/>
    <w:rsid w:val="0083623D"/>
    <w:rsid w:val="0084440C"/>
    <w:rsid w:val="00853458"/>
    <w:rsid w:val="008605C2"/>
    <w:rsid w:val="008610EE"/>
    <w:rsid w:val="00876C6E"/>
    <w:rsid w:val="00882FA7"/>
    <w:rsid w:val="008843A6"/>
    <w:rsid w:val="00891F89"/>
    <w:rsid w:val="00892272"/>
    <w:rsid w:val="0089487F"/>
    <w:rsid w:val="008C2206"/>
    <w:rsid w:val="008E0665"/>
    <w:rsid w:val="008E6EF1"/>
    <w:rsid w:val="008F56BC"/>
    <w:rsid w:val="00902537"/>
    <w:rsid w:val="0090402A"/>
    <w:rsid w:val="009129C7"/>
    <w:rsid w:val="009136C7"/>
    <w:rsid w:val="00916ED9"/>
    <w:rsid w:val="0092761E"/>
    <w:rsid w:val="00933489"/>
    <w:rsid w:val="00934B04"/>
    <w:rsid w:val="00935799"/>
    <w:rsid w:val="0096120E"/>
    <w:rsid w:val="00971970"/>
    <w:rsid w:val="00974316"/>
    <w:rsid w:val="00984581"/>
    <w:rsid w:val="009B2685"/>
    <w:rsid w:val="009B27CA"/>
    <w:rsid w:val="009B38BB"/>
    <w:rsid w:val="009B3ABC"/>
    <w:rsid w:val="009B6A98"/>
    <w:rsid w:val="009C3151"/>
    <w:rsid w:val="009C53F7"/>
    <w:rsid w:val="009D37A3"/>
    <w:rsid w:val="009E5EFB"/>
    <w:rsid w:val="009F2325"/>
    <w:rsid w:val="009F4B9C"/>
    <w:rsid w:val="009F7D76"/>
    <w:rsid w:val="00A14ED3"/>
    <w:rsid w:val="00A35A6A"/>
    <w:rsid w:val="00A42156"/>
    <w:rsid w:val="00A44643"/>
    <w:rsid w:val="00A617B7"/>
    <w:rsid w:val="00A67AF8"/>
    <w:rsid w:val="00A707E2"/>
    <w:rsid w:val="00A70890"/>
    <w:rsid w:val="00A84E35"/>
    <w:rsid w:val="00A86535"/>
    <w:rsid w:val="00AB3DF9"/>
    <w:rsid w:val="00AB60BE"/>
    <w:rsid w:val="00AD06BF"/>
    <w:rsid w:val="00AE553B"/>
    <w:rsid w:val="00AF342C"/>
    <w:rsid w:val="00AF55FB"/>
    <w:rsid w:val="00B012CC"/>
    <w:rsid w:val="00B02448"/>
    <w:rsid w:val="00B107D4"/>
    <w:rsid w:val="00B11DD0"/>
    <w:rsid w:val="00B139E3"/>
    <w:rsid w:val="00B24091"/>
    <w:rsid w:val="00B53F0A"/>
    <w:rsid w:val="00B55BEB"/>
    <w:rsid w:val="00B71262"/>
    <w:rsid w:val="00B769BA"/>
    <w:rsid w:val="00B860A4"/>
    <w:rsid w:val="00BB263A"/>
    <w:rsid w:val="00BC6A01"/>
    <w:rsid w:val="00BD4E3F"/>
    <w:rsid w:val="00BD62C9"/>
    <w:rsid w:val="00BE34CA"/>
    <w:rsid w:val="00BE44F2"/>
    <w:rsid w:val="00BE6683"/>
    <w:rsid w:val="00C03F84"/>
    <w:rsid w:val="00C3525B"/>
    <w:rsid w:val="00C4369A"/>
    <w:rsid w:val="00C70553"/>
    <w:rsid w:val="00C73D5E"/>
    <w:rsid w:val="00C83770"/>
    <w:rsid w:val="00C83A17"/>
    <w:rsid w:val="00C85849"/>
    <w:rsid w:val="00CA4C83"/>
    <w:rsid w:val="00CA7526"/>
    <w:rsid w:val="00CB7018"/>
    <w:rsid w:val="00CC1ACF"/>
    <w:rsid w:val="00CC2E46"/>
    <w:rsid w:val="00CD0FA2"/>
    <w:rsid w:val="00CD1202"/>
    <w:rsid w:val="00CD2103"/>
    <w:rsid w:val="00CE1790"/>
    <w:rsid w:val="00CF6563"/>
    <w:rsid w:val="00CF6AC3"/>
    <w:rsid w:val="00D03ACB"/>
    <w:rsid w:val="00D14C2F"/>
    <w:rsid w:val="00D15A59"/>
    <w:rsid w:val="00D20F45"/>
    <w:rsid w:val="00D3584D"/>
    <w:rsid w:val="00D43D08"/>
    <w:rsid w:val="00D50E83"/>
    <w:rsid w:val="00D54E32"/>
    <w:rsid w:val="00D556A7"/>
    <w:rsid w:val="00D55AE7"/>
    <w:rsid w:val="00D57F3D"/>
    <w:rsid w:val="00D63675"/>
    <w:rsid w:val="00D71088"/>
    <w:rsid w:val="00D7528B"/>
    <w:rsid w:val="00D8605D"/>
    <w:rsid w:val="00D96221"/>
    <w:rsid w:val="00DB6D99"/>
    <w:rsid w:val="00DC4E7D"/>
    <w:rsid w:val="00DC5F6D"/>
    <w:rsid w:val="00DD3A7A"/>
    <w:rsid w:val="00DD5620"/>
    <w:rsid w:val="00DD596D"/>
    <w:rsid w:val="00DE162A"/>
    <w:rsid w:val="00E14EBA"/>
    <w:rsid w:val="00E218E0"/>
    <w:rsid w:val="00E251FD"/>
    <w:rsid w:val="00E25461"/>
    <w:rsid w:val="00E41E1B"/>
    <w:rsid w:val="00E571FE"/>
    <w:rsid w:val="00E6038C"/>
    <w:rsid w:val="00E66C54"/>
    <w:rsid w:val="00E678F4"/>
    <w:rsid w:val="00EB7C8F"/>
    <w:rsid w:val="00EC4B42"/>
    <w:rsid w:val="00ED541F"/>
    <w:rsid w:val="00EE67DC"/>
    <w:rsid w:val="00EE6A25"/>
    <w:rsid w:val="00F12784"/>
    <w:rsid w:val="00F202F1"/>
    <w:rsid w:val="00F24846"/>
    <w:rsid w:val="00F338F4"/>
    <w:rsid w:val="00F35768"/>
    <w:rsid w:val="00F37D6D"/>
    <w:rsid w:val="00F5065D"/>
    <w:rsid w:val="00F655EC"/>
    <w:rsid w:val="00F742C1"/>
    <w:rsid w:val="00F74AEC"/>
    <w:rsid w:val="00F94ECB"/>
    <w:rsid w:val="00FA6F85"/>
    <w:rsid w:val="00FA73DF"/>
    <w:rsid w:val="00FB14DF"/>
    <w:rsid w:val="00FB39E2"/>
    <w:rsid w:val="00FB703C"/>
    <w:rsid w:val="00FC417C"/>
    <w:rsid w:val="00FD0F19"/>
    <w:rsid w:val="00FD7180"/>
    <w:rsid w:val="00FD7637"/>
    <w:rsid w:val="00FD77BE"/>
    <w:rsid w:val="00FE02C3"/>
    <w:rsid w:val="00FE0E01"/>
    <w:rsid w:val="00FF77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55D9952"/>
  <w15:chartTrackingRefBased/>
  <w15:docId w15:val="{B78E6E2F-C01C-4AA3-A240-873C80568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53F7"/>
    <w:pPr>
      <w:spacing w:line="254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882F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F6877"/>
    <w:pPr>
      <w:spacing w:after="0" w:line="240" w:lineRule="auto"/>
    </w:pPr>
    <w:rPr>
      <w:rFonts w:ascii="Calibri" w:eastAsia="Calibri" w:hAnsi="Calibri" w:cs="Times New Roman"/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82FA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82FA7"/>
    <w:pPr>
      <w:spacing w:line="259" w:lineRule="auto"/>
      <w:outlineLvl w:val="9"/>
    </w:pPr>
    <w:rPr>
      <w:lang w:eastAsia="ru-RU"/>
    </w:rPr>
  </w:style>
  <w:style w:type="paragraph" w:styleId="TOC1">
    <w:name w:val="toc 1"/>
    <w:basedOn w:val="Normal"/>
    <w:next w:val="Normal"/>
    <w:autoRedefine/>
    <w:uiPriority w:val="39"/>
    <w:unhideWhenUsed/>
    <w:rsid w:val="00882FA7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882FA7"/>
    <w:rPr>
      <w:color w:val="0563C1" w:themeColor="hyperlink"/>
      <w:u w:val="single"/>
    </w:rPr>
  </w:style>
  <w:style w:type="paragraph" w:customStyle="1" w:styleId="Compact">
    <w:name w:val="Compact"/>
    <w:basedOn w:val="BodyText"/>
    <w:qFormat/>
    <w:rsid w:val="007F0D24"/>
    <w:pPr>
      <w:spacing w:before="36" w:after="36" w:line="240" w:lineRule="auto"/>
    </w:pPr>
    <w:rPr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7F0D2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F0D24"/>
  </w:style>
  <w:style w:type="character" w:customStyle="1" w:styleId="KeywordTok">
    <w:name w:val="KeywordTok"/>
    <w:basedOn w:val="DefaultParagraphFont"/>
    <w:qFormat/>
    <w:rsid w:val="00D54E32"/>
    <w:rPr>
      <w:rFonts w:ascii="Consolas" w:hAnsi="Consolas" w:hint="default"/>
      <w:b/>
      <w:bCs w:val="0"/>
      <w:color w:val="007020"/>
      <w:sz w:val="22"/>
    </w:rPr>
  </w:style>
  <w:style w:type="character" w:customStyle="1" w:styleId="DataTypeTok">
    <w:name w:val="DataTypeTok"/>
    <w:basedOn w:val="DefaultParagraphFont"/>
    <w:qFormat/>
    <w:rsid w:val="00D54E32"/>
    <w:rPr>
      <w:rFonts w:ascii="Consolas" w:hAnsi="Consolas" w:hint="default"/>
      <w:color w:val="902000"/>
      <w:sz w:val="22"/>
    </w:rPr>
  </w:style>
  <w:style w:type="character" w:customStyle="1" w:styleId="DecValTok">
    <w:name w:val="DecValTok"/>
    <w:basedOn w:val="DefaultParagraphFont"/>
    <w:qFormat/>
    <w:rsid w:val="00D54E32"/>
    <w:rPr>
      <w:rFonts w:ascii="Consolas" w:hAnsi="Consolas" w:hint="default"/>
      <w:color w:val="40A070"/>
      <w:sz w:val="22"/>
    </w:rPr>
  </w:style>
  <w:style w:type="character" w:customStyle="1" w:styleId="StringTok">
    <w:name w:val="StringTok"/>
    <w:basedOn w:val="DefaultParagraphFont"/>
    <w:qFormat/>
    <w:rsid w:val="00D54E32"/>
    <w:rPr>
      <w:rFonts w:ascii="Consolas" w:hAnsi="Consolas" w:hint="default"/>
      <w:color w:val="4070A0"/>
      <w:sz w:val="22"/>
    </w:rPr>
  </w:style>
  <w:style w:type="character" w:customStyle="1" w:styleId="CommentTok">
    <w:name w:val="CommentTok"/>
    <w:basedOn w:val="DefaultParagraphFont"/>
    <w:qFormat/>
    <w:rsid w:val="00D54E32"/>
    <w:rPr>
      <w:rFonts w:ascii="Consolas" w:hAnsi="Consolas" w:hint="default"/>
      <w:i/>
      <w:iCs w:val="0"/>
      <w:color w:val="60A0B0"/>
      <w:sz w:val="22"/>
    </w:rPr>
  </w:style>
  <w:style w:type="character" w:customStyle="1" w:styleId="OtherTok">
    <w:name w:val="OtherTok"/>
    <w:basedOn w:val="DefaultParagraphFont"/>
    <w:qFormat/>
    <w:rsid w:val="00D54E32"/>
    <w:rPr>
      <w:rFonts w:ascii="Consolas" w:hAnsi="Consolas" w:hint="default"/>
      <w:color w:val="007020"/>
      <w:sz w:val="22"/>
    </w:rPr>
  </w:style>
  <w:style w:type="character" w:customStyle="1" w:styleId="NormalTok">
    <w:name w:val="NormalTok"/>
    <w:basedOn w:val="DefaultParagraphFont"/>
    <w:qFormat/>
    <w:rsid w:val="00D54E32"/>
    <w:rPr>
      <w:rFonts w:ascii="Consolas" w:hAnsi="Consolas" w:hint="default"/>
      <w:sz w:val="22"/>
    </w:rPr>
  </w:style>
  <w:style w:type="paragraph" w:styleId="Header">
    <w:name w:val="header"/>
    <w:basedOn w:val="Normal"/>
    <w:link w:val="HeaderChar"/>
    <w:uiPriority w:val="99"/>
    <w:unhideWhenUsed/>
    <w:rsid w:val="00E218E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18E0"/>
  </w:style>
  <w:style w:type="paragraph" w:styleId="Footer">
    <w:name w:val="footer"/>
    <w:basedOn w:val="Normal"/>
    <w:link w:val="FooterChar"/>
    <w:uiPriority w:val="99"/>
    <w:unhideWhenUsed/>
    <w:rsid w:val="00E218E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18E0"/>
  </w:style>
  <w:style w:type="paragraph" w:styleId="BalloonText">
    <w:name w:val="Balloon Text"/>
    <w:basedOn w:val="Normal"/>
    <w:link w:val="BalloonTextChar"/>
    <w:uiPriority w:val="99"/>
    <w:semiHidden/>
    <w:unhideWhenUsed/>
    <w:rsid w:val="00795F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5F83"/>
    <w:rPr>
      <w:rFonts w:ascii="Segoe UI" w:hAnsi="Segoe UI" w:cs="Segoe UI"/>
      <w:sz w:val="18"/>
      <w:szCs w:val="18"/>
    </w:rPr>
  </w:style>
  <w:style w:type="paragraph" w:customStyle="1" w:styleId="im-mess">
    <w:name w:val="im-mess"/>
    <w:basedOn w:val="Normal"/>
    <w:rsid w:val="001A02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00EE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00EE1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VerbatimChar">
    <w:name w:val="Verbatim Char"/>
    <w:basedOn w:val="DefaultParagraphFont"/>
    <w:link w:val="SourceCode"/>
    <w:qFormat/>
    <w:rsid w:val="006259AC"/>
    <w:rPr>
      <w:rFonts w:ascii="Consolas" w:hAnsi="Consolas"/>
    </w:rPr>
  </w:style>
  <w:style w:type="paragraph" w:customStyle="1" w:styleId="SourceCode">
    <w:name w:val="Source Code"/>
    <w:basedOn w:val="Normal"/>
    <w:link w:val="VerbatimChar"/>
    <w:qFormat/>
    <w:rsid w:val="006259AC"/>
    <w:pPr>
      <w:suppressAutoHyphens/>
      <w:spacing w:after="200" w:line="240" w:lineRule="auto"/>
    </w:pPr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380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0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67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352194">
          <w:marLeft w:val="105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04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18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9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55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27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0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9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93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7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9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9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96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6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0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1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65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0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4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6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53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9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6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8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0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8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5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45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4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7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6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0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7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89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2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1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89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07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5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4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16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2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3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9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9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1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6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3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0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1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0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0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84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3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2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1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3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0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95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2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0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8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1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9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7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0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2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9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4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5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3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6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6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1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2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41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14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25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2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9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4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1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6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9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8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59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6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9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5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53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5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0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8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3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93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1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1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4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5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8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1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7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0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5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8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16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6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1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9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2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0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4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06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06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0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22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94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974014">
          <w:marLeft w:val="105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BFC130-D7EE-4834-B368-22B13A14CF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1</TotalTime>
  <Pages>8</Pages>
  <Words>892</Words>
  <Characters>4570</Characters>
  <Application>Microsoft Office Word</Application>
  <DocSecurity>0</DocSecurity>
  <Lines>268</Lines>
  <Paragraphs>24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521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icrosoft Office User</cp:lastModifiedBy>
  <cp:revision>528</cp:revision>
  <dcterms:created xsi:type="dcterms:W3CDTF">2020-12-02T10:31:00Z</dcterms:created>
  <dcterms:modified xsi:type="dcterms:W3CDTF">2021-05-20T21:41:00Z</dcterms:modified>
  <cp:category/>
</cp:coreProperties>
</file>